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103C" w:rsidRDefault="0015103C" w:rsidP="0015103C">
      <w:pPr>
        <w:rPr>
          <w:rFonts w:ascii="Arial" w:hAnsi="Arial" w:cs="Arial"/>
          <w:sz w:val="28"/>
          <w:szCs w:val="28"/>
        </w:rPr>
      </w:pPr>
      <w:bookmarkStart w:id="0" w:name="_GoBack"/>
      <w:bookmarkEnd w:id="0"/>
    </w:p>
    <w:p w:rsidR="00D13185" w:rsidRPr="005508B0" w:rsidRDefault="00DF4B8A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42</w:t>
      </w:r>
      <w:r w:rsidR="00476E60">
        <w:rPr>
          <w:rFonts w:ascii="Times New Roman" w:eastAsia="Times New Roman" w:hAnsi="Times New Roman" w:cs="Times New Roman"/>
          <w:sz w:val="20"/>
          <w:szCs w:val="20"/>
        </w:rPr>
        <w:t>HOLLAND</w:t>
      </w:r>
      <w:r w:rsidR="00D13185"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z w:val="20"/>
          <w:szCs w:val="20"/>
        </w:rPr>
        <w:t>5</w:t>
      </w:r>
    </w:p>
    <w:p w:rsidR="00D13185" w:rsidRPr="0015103C" w:rsidRDefault="00D13185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ept </w:t>
      </w:r>
      <w:r w:rsidR="00561CBE">
        <w:rPr>
          <w:rFonts w:ascii="Times New Roman" w:eastAsia="Times New Roman" w:hAnsi="Times New Roman" w:cs="Times New Roman"/>
          <w:sz w:val="20"/>
          <w:szCs w:val="20"/>
        </w:rPr>
        <w:t>2</w:t>
      </w:r>
      <w:r w:rsidR="009B1127">
        <w:rPr>
          <w:rFonts w:ascii="Times New Roman" w:eastAsia="Times New Roman" w:hAnsi="Times New Roman" w:cs="Times New Roman"/>
          <w:sz w:val="20"/>
          <w:szCs w:val="20"/>
        </w:rPr>
        <w:t>6</w:t>
      </w:r>
      <w:r>
        <w:rPr>
          <w:rFonts w:ascii="Times New Roman" w:eastAsia="Times New Roman" w:hAnsi="Times New Roman" w:cs="Times New Roman"/>
          <w:sz w:val="20"/>
          <w:szCs w:val="20"/>
        </w:rPr>
        <w:t>, 201</w:t>
      </w:r>
      <w:r w:rsidR="00B83798">
        <w:rPr>
          <w:rFonts w:ascii="Times New Roman" w:eastAsia="Times New Roman" w:hAnsi="Times New Roman" w:cs="Times New Roman"/>
          <w:sz w:val="20"/>
          <w:szCs w:val="20"/>
        </w:rPr>
        <w:t>8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D5A85">
        <w:rPr>
          <w:rFonts w:ascii="Times New Roman" w:eastAsia="Times New Roman" w:hAnsi="Times New Roman" w:cs="Times New Roman"/>
          <w:sz w:val="20"/>
          <w:szCs w:val="20"/>
        </w:rPr>
        <w:t>04</w:t>
      </w:r>
      <w:r w:rsidR="009B1127">
        <w:rPr>
          <w:rFonts w:ascii="Times New Roman" w:eastAsia="Times New Roman" w:hAnsi="Times New Roman" w:cs="Times New Roman"/>
          <w:sz w:val="20"/>
          <w:szCs w:val="20"/>
        </w:rPr>
        <w:t>00P</w:t>
      </w:r>
      <w:r w:rsidR="00561CBE"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A35F00" w:rsidRDefault="00D13185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20</w:t>
      </w:r>
      <w:r w:rsidR="001D6E21">
        <w:rPr>
          <w:rFonts w:ascii="Times New Roman" w:eastAsia="Times New Roman" w:hAnsi="Times New Roman" w:cs="Times New Roman"/>
          <w:sz w:val="20"/>
          <w:szCs w:val="20"/>
        </w:rPr>
        <w:t>1</w:t>
      </w:r>
      <w:r w:rsidR="002F053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15103C">
        <w:rPr>
          <w:rFonts w:ascii="Times New Roman" w:eastAsia="Times New Roman" w:hAnsi="Times New Roman" w:cs="Times New Roman"/>
          <w:sz w:val="20"/>
          <w:szCs w:val="20"/>
        </w:rPr>
        <w:t xml:space="preserve">-19 words, </w:t>
      </w:r>
      <w:r w:rsidR="00B83798">
        <w:rPr>
          <w:rFonts w:ascii="Times New Roman" w:eastAsia="Times New Roman" w:hAnsi="Times New Roman" w:cs="Times New Roman"/>
          <w:sz w:val="20"/>
          <w:szCs w:val="20"/>
        </w:rPr>
        <w:t>20</w:t>
      </w:r>
      <w:r w:rsidRPr="0015103C">
        <w:rPr>
          <w:rFonts w:ascii="Times New Roman" w:eastAsia="Times New Roman" w:hAnsi="Times New Roman" w:cs="Times New Roman"/>
          <w:sz w:val="20"/>
          <w:szCs w:val="20"/>
        </w:rPr>
        <w:t xml:space="preserve"> minutes</w:t>
      </w:r>
    </w:p>
    <w:p w:rsidR="00A35F00" w:rsidRDefault="00A35F00" w:rsidP="0015103C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B83798">
        <w:rPr>
          <w:rFonts w:ascii="Times New Roman" w:eastAsia="Times New Roman" w:hAnsi="Times New Roman" w:cs="Times New Roman"/>
          <w:b/>
          <w:bCs/>
          <w:sz w:val="24"/>
          <w:szCs w:val="24"/>
        </w:rPr>
        <w:t>90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emiannual General Conference</w:t>
      </w: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>Priesthood Session</w:t>
      </w:r>
      <w:r w:rsidR="005D25A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ctober 1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>, 201</w:t>
      </w:r>
      <w:r w:rsidR="00B83798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5103C" w:rsidRPr="0077767B" w:rsidRDefault="00B83798" w:rsidP="0015103C">
      <w:pPr>
        <w:spacing w:after="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 A Believer</w:t>
      </w:r>
    </w:p>
    <w:p w:rsidR="0015103C" w:rsidRPr="0015103C" w:rsidRDefault="0015103C" w:rsidP="0015103C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President Dieter F. Uchtdorf</w:t>
      </w:r>
    </w:p>
    <w:p w:rsidR="0015103C" w:rsidRDefault="0015103C" w:rsidP="005D25AC">
      <w:pPr>
        <w:spacing w:after="0" w:line="240" w:lineRule="auto"/>
        <w:outlineLvl w:val="0"/>
        <w:rPr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Of the First Presidency</w:t>
      </w:r>
    </w:p>
    <w:p w:rsidR="009E611B" w:rsidRDefault="009E611B">
      <w:pPr>
        <w:rPr>
          <w:rFonts w:ascii="Arial" w:hAnsi="Arial" w:cs="Arial"/>
          <w:sz w:val="28"/>
          <w:szCs w:val="28"/>
        </w:rPr>
      </w:pPr>
    </w:p>
    <w:p w:rsidR="009E611B" w:rsidRPr="0015103C" w:rsidRDefault="009E611B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 xml:space="preserve">Alma </w:t>
      </w:r>
      <w:r w:rsidR="00D3276B">
        <w:rPr>
          <w:rFonts w:ascii="Times New Roman" w:hAnsi="Times New Roman" w:cs="Times New Roman"/>
          <w:b/>
          <w:sz w:val="24"/>
          <w:szCs w:val="24"/>
        </w:rPr>
        <w:t>the Younger is a BOSS!!!</w:t>
      </w:r>
    </w:p>
    <w:p w:rsidR="003F6F05" w:rsidRDefault="00D26331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Among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the most unforgettable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characters </w:t>
      </w:r>
      <w:r w:rsidR="000E6CD6" w:rsidRPr="0015103C">
        <w:rPr>
          <w:rFonts w:ascii="Times New Roman" w:hAnsi="Times New Roman" w:cs="Times New Roman"/>
          <w:sz w:val="24"/>
          <w:szCs w:val="24"/>
        </w:rPr>
        <w:t>in scripture</w:t>
      </w:r>
      <w:r w:rsidRPr="0015103C">
        <w:rPr>
          <w:rFonts w:ascii="Times New Roman" w:hAnsi="Times New Roman" w:cs="Times New Roman"/>
          <w:sz w:val="24"/>
          <w:szCs w:val="24"/>
        </w:rPr>
        <w:t xml:space="preserve"> is Alma the Younger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D8492E" w:rsidRPr="0015103C">
        <w:rPr>
          <w:rFonts w:ascii="Times New Roman" w:hAnsi="Times New Roman" w:cs="Times New Roman"/>
          <w:sz w:val="24"/>
          <w:szCs w:val="24"/>
        </w:rPr>
        <w:t>Though h</w:t>
      </w:r>
      <w:r w:rsidR="003C07DA" w:rsidRPr="0015103C">
        <w:rPr>
          <w:rFonts w:ascii="Times New Roman" w:hAnsi="Times New Roman" w:cs="Times New Roman"/>
          <w:sz w:val="24"/>
          <w:szCs w:val="24"/>
        </w:rPr>
        <w:t>e</w:t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was the son of a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great </w:t>
      </w:r>
      <w:r w:rsidR="003C07DA" w:rsidRPr="0015103C">
        <w:rPr>
          <w:rFonts w:ascii="Times New Roman" w:hAnsi="Times New Roman" w:cs="Times New Roman"/>
          <w:sz w:val="24"/>
          <w:szCs w:val="24"/>
        </w:rPr>
        <w:t>prophet</w:t>
      </w:r>
      <w:r w:rsidR="00D8492E" w:rsidRPr="0015103C">
        <w:rPr>
          <w:rFonts w:ascii="Times New Roman" w:hAnsi="Times New Roman" w:cs="Times New Roman"/>
          <w:sz w:val="24"/>
          <w:szCs w:val="24"/>
        </w:rPr>
        <w:t>, he lo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st his way </w:t>
      </w:r>
      <w:r w:rsidR="00F75E53" w:rsidRPr="0015103C">
        <w:rPr>
          <w:rFonts w:ascii="Times New Roman" w:hAnsi="Times New Roman" w:cs="Times New Roman"/>
          <w:sz w:val="24"/>
          <w:szCs w:val="24"/>
        </w:rPr>
        <w:t xml:space="preserve">for a time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and became a “wicked and </w:t>
      </w:r>
      <w:r w:rsidR="0075324C" w:rsidRPr="0015103C">
        <w:rPr>
          <w:rFonts w:ascii="Times New Roman" w:hAnsi="Times New Roman" w:cs="Times New Roman"/>
          <w:sz w:val="24"/>
          <w:szCs w:val="24"/>
        </w:rPr>
        <w:t xml:space="preserve">an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idolatrous man.” </w:t>
      </w:r>
      <w:r w:rsidR="00D8492E" w:rsidRPr="0015103C">
        <w:rPr>
          <w:rFonts w:ascii="Times New Roman" w:hAnsi="Times New Roman" w:cs="Times New Roman"/>
          <w:sz w:val="24"/>
          <w:szCs w:val="24"/>
        </w:rPr>
        <w:t>For reasons we can only guess, he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actively </w:t>
      </w:r>
      <w:r w:rsidR="00BE356A" w:rsidRPr="0015103C">
        <w:rPr>
          <w:rFonts w:ascii="Times New Roman" w:hAnsi="Times New Roman" w:cs="Times New Roman"/>
          <w:sz w:val="24"/>
          <w:szCs w:val="24"/>
        </w:rPr>
        <w:t>opposed his father and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sought to destroy the Church. And because of his eloquence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 and persuasive</w:t>
      </w:r>
      <w:r w:rsidR="00B87DFF" w:rsidRPr="0015103C">
        <w:rPr>
          <w:rFonts w:ascii="Times New Roman" w:hAnsi="Times New Roman" w:cs="Times New Roman"/>
          <w:sz w:val="24"/>
          <w:szCs w:val="24"/>
        </w:rPr>
        <w:t>ness, he experienced great success</w:t>
      </w:r>
      <w:r w:rsidR="003F6F05" w:rsidRPr="0015103C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"/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22F63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20E3" w:rsidRPr="0015103C" w:rsidRDefault="00C720E3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am adding another paragraph to test what is going to happen.  I am not sure what is </w:t>
      </w:r>
      <w:proofErr w:type="spellStart"/>
      <w:r>
        <w:rPr>
          <w:rFonts w:ascii="Times New Roman" w:hAnsi="Times New Roman" w:cs="Times New Roman"/>
          <w:sz w:val="24"/>
          <w:szCs w:val="24"/>
        </w:rPr>
        <w:t>go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happen, hence the new paragraph.</w:t>
      </w:r>
    </w:p>
    <w:p w:rsidR="003F6F05" w:rsidRPr="0015103C" w:rsidRDefault="003F6F05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When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 Alma emerged from this experience</w:t>
      </w:r>
      <w:r w:rsidR="00084490" w:rsidRPr="0015103C">
        <w:rPr>
          <w:rFonts w:ascii="Times New Roman" w:hAnsi="Times New Roman" w:cs="Times New Roman"/>
          <w:sz w:val="24"/>
          <w:szCs w:val="24"/>
        </w:rPr>
        <w:t>,</w:t>
      </w:r>
      <w:r w:rsidR="00231856" w:rsidRPr="0015103C">
        <w:rPr>
          <w:rFonts w:ascii="Times New Roman" w:hAnsi="Times New Roman" w:cs="Times New Roman"/>
          <w:sz w:val="24"/>
          <w:szCs w:val="24"/>
        </w:rPr>
        <w:t xml:space="preserve"> he was a changed man</w:t>
      </w:r>
      <w:r w:rsidR="00C13A01" w:rsidRPr="0015103C">
        <w:rPr>
          <w:rFonts w:ascii="Times New Roman" w:hAnsi="Times New Roman" w:cs="Times New Roman"/>
          <w:sz w:val="24"/>
          <w:szCs w:val="24"/>
        </w:rPr>
        <w:t>. From that moment on, he devoted his life to un</w:t>
      </w:r>
      <w:r w:rsidR="00231856" w:rsidRPr="0015103C">
        <w:rPr>
          <w:rFonts w:ascii="Times New Roman" w:hAnsi="Times New Roman" w:cs="Times New Roman"/>
          <w:sz w:val="24"/>
          <w:szCs w:val="24"/>
        </w:rPr>
        <w:t>doing the damage he had caused.</w:t>
      </w:r>
      <w:r w:rsidR="00FD4892">
        <w:rPr>
          <w:rFonts w:ascii="Times New Roman" w:hAnsi="Times New Roman" w:cs="Times New Roman"/>
          <w:sz w:val="24"/>
          <w:szCs w:val="24"/>
        </w:rPr>
        <w:t xml:space="preserve"> He is a powerful example of repentance, forgiveness and </w:t>
      </w:r>
      <w:r w:rsidR="00F20509">
        <w:rPr>
          <w:rFonts w:ascii="Times New Roman" w:hAnsi="Times New Roman" w:cs="Times New Roman"/>
          <w:sz w:val="24"/>
          <w:szCs w:val="24"/>
        </w:rPr>
        <w:t xml:space="preserve">enduring </w:t>
      </w:r>
      <w:r w:rsidR="00FD4892">
        <w:rPr>
          <w:rFonts w:ascii="Times New Roman" w:hAnsi="Times New Roman" w:cs="Times New Roman"/>
          <w:sz w:val="24"/>
          <w:szCs w:val="24"/>
        </w:rPr>
        <w:t>faithfulness.</w:t>
      </w:r>
    </w:p>
    <w:p w:rsidR="00C13A01" w:rsidRPr="0015103C" w:rsidRDefault="00C13A01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Alma was </w:t>
      </w:r>
      <w:r w:rsidR="00231856" w:rsidRPr="0015103C">
        <w:rPr>
          <w:rFonts w:ascii="Times New Roman" w:hAnsi="Times New Roman" w:cs="Times New Roman"/>
          <w:sz w:val="24"/>
          <w:szCs w:val="24"/>
        </w:rPr>
        <w:t>eventually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chosen to succeed his father as head of the Church of God. 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E</w:t>
      </w:r>
      <w:r w:rsidR="007D3EC5" w:rsidRPr="0015103C">
        <w:rPr>
          <w:rFonts w:ascii="Times New Roman" w:hAnsi="Times New Roman" w:cs="Times New Roman"/>
          <w:sz w:val="24"/>
          <w:szCs w:val="24"/>
        </w:rPr>
        <w:t xml:space="preserve">very citizen of the Nephite nation </w:t>
      </w:r>
      <w:r w:rsidR="005645BC" w:rsidRPr="0015103C">
        <w:rPr>
          <w:rFonts w:ascii="Times New Roman" w:hAnsi="Times New Roman" w:cs="Times New Roman"/>
          <w:sz w:val="24"/>
          <w:szCs w:val="24"/>
        </w:rPr>
        <w:t>must have known Alma’s</w:t>
      </w:r>
      <w:r w:rsidR="002F53C3" w:rsidRPr="0015103C">
        <w:rPr>
          <w:rFonts w:ascii="Times New Roman" w:hAnsi="Times New Roman" w:cs="Times New Roman"/>
          <w:sz w:val="24"/>
          <w:szCs w:val="24"/>
        </w:rPr>
        <w:t xml:space="preserve"> story. </w:t>
      </w:r>
      <w:r w:rsidRPr="0015103C">
        <w:rPr>
          <w:rFonts w:ascii="Times New Roman" w:hAnsi="Times New Roman" w:cs="Times New Roman"/>
          <w:sz w:val="24"/>
          <w:szCs w:val="24"/>
        </w:rPr>
        <w:t>The Twitter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r w:rsidRPr="001510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5103C">
        <w:rPr>
          <w:rFonts w:ascii="Times New Roman" w:hAnsi="Times New Roman" w:cs="Times New Roman"/>
          <w:sz w:val="24"/>
          <w:szCs w:val="24"/>
        </w:rPr>
        <w:t>Instagram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15103C">
        <w:rPr>
          <w:rFonts w:ascii="Times New Roman" w:hAnsi="Times New Roman" w:cs="Times New Roman"/>
          <w:sz w:val="24"/>
          <w:szCs w:val="24"/>
        </w:rPr>
        <w:t>, and Facebook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r w:rsidRPr="0015103C">
        <w:rPr>
          <w:rFonts w:ascii="Times New Roman" w:hAnsi="Times New Roman" w:cs="Times New Roman"/>
          <w:sz w:val="24"/>
          <w:szCs w:val="24"/>
        </w:rPr>
        <w:t xml:space="preserve"> of his day would have been filled with images and stories about him. </w:t>
      </w:r>
      <w:r w:rsidR="00425959" w:rsidRPr="0015103C">
        <w:rPr>
          <w:rFonts w:ascii="Times New Roman" w:hAnsi="Times New Roman" w:cs="Times New Roman"/>
          <w:sz w:val="24"/>
          <w:szCs w:val="24"/>
        </w:rPr>
        <w:t xml:space="preserve">He probably </w:t>
      </w:r>
      <w:r w:rsidR="00804202" w:rsidRPr="0015103C">
        <w:rPr>
          <w:rFonts w:ascii="Times New Roman" w:hAnsi="Times New Roman" w:cs="Times New Roman"/>
          <w:sz w:val="24"/>
          <w:szCs w:val="24"/>
        </w:rPr>
        <w:t>appeared regularly</w:t>
      </w:r>
      <w:r w:rsidR="00425959" w:rsidRPr="0015103C">
        <w:rPr>
          <w:rFonts w:ascii="Times New Roman" w:hAnsi="Times New Roman" w:cs="Times New Roman"/>
          <w:sz w:val="24"/>
          <w:szCs w:val="24"/>
        </w:rPr>
        <w:t xml:space="preserve"> on the cover of </w:t>
      </w:r>
      <w:r w:rsidR="00561CBE">
        <w:rPr>
          <w:rFonts w:ascii="Times New Roman" w:hAnsi="Times New Roman" w:cs="Times New Roman"/>
          <w:sz w:val="24"/>
          <w:szCs w:val="24"/>
        </w:rPr>
        <w:t xml:space="preserve">the </w:t>
      </w:r>
      <w:r w:rsidR="00425959" w:rsidRPr="0015103C">
        <w:rPr>
          <w:rFonts w:ascii="Times New Roman" w:hAnsi="Times New Roman" w:cs="Times New Roman"/>
          <w:i/>
          <w:sz w:val="24"/>
          <w:szCs w:val="24"/>
        </w:rPr>
        <w:t xml:space="preserve">Zarahemla Weekly </w:t>
      </w:r>
      <w:r w:rsidR="00804202" w:rsidRPr="0015103C">
        <w:rPr>
          <w:rFonts w:ascii="Times New Roman" w:hAnsi="Times New Roman" w:cs="Times New Roman"/>
          <w:sz w:val="24"/>
          <w:szCs w:val="24"/>
        </w:rPr>
        <w:t xml:space="preserve">and was the subject of </w:t>
      </w:r>
      <w:r w:rsidR="005645BC" w:rsidRPr="0015103C">
        <w:rPr>
          <w:rFonts w:ascii="Times New Roman" w:hAnsi="Times New Roman" w:cs="Times New Roman"/>
          <w:sz w:val="24"/>
          <w:szCs w:val="24"/>
        </w:rPr>
        <w:t>editorials</w:t>
      </w:r>
      <w:r w:rsidR="00FD4892">
        <w:rPr>
          <w:rFonts w:ascii="Times New Roman" w:hAnsi="Times New Roman" w:cs="Times New Roman"/>
          <w:sz w:val="24"/>
          <w:szCs w:val="24"/>
        </w:rPr>
        <w:t xml:space="preserve"> and </w:t>
      </w:r>
      <w:r w:rsidR="005645BC" w:rsidRPr="0015103C">
        <w:rPr>
          <w:rFonts w:ascii="Times New Roman" w:hAnsi="Times New Roman" w:cs="Times New Roman"/>
          <w:sz w:val="24"/>
          <w:szCs w:val="24"/>
        </w:rPr>
        <w:t>network specials</w:t>
      </w:r>
      <w:r w:rsidR="00FD4892">
        <w:rPr>
          <w:rFonts w:ascii="Times New Roman" w:hAnsi="Times New Roman" w:cs="Times New Roman"/>
          <w:sz w:val="24"/>
          <w:szCs w:val="24"/>
        </w:rPr>
        <w:t xml:space="preserve">.  </w:t>
      </w:r>
      <w:r w:rsidRPr="0015103C">
        <w:rPr>
          <w:rFonts w:ascii="Times New Roman" w:hAnsi="Times New Roman" w:cs="Times New Roman"/>
          <w:sz w:val="24"/>
          <w:szCs w:val="24"/>
        </w:rPr>
        <w:t>In short, he was perhaps the most well-known celebrity of his day.</w:t>
      </w:r>
    </w:p>
    <w:p w:rsidR="00D8492E" w:rsidRPr="0015103C" w:rsidRDefault="00E030AB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But when Alma saw that his people were </w:t>
      </w:r>
      <w:r w:rsidR="00D26331" w:rsidRPr="0015103C">
        <w:rPr>
          <w:rFonts w:ascii="Times New Roman" w:hAnsi="Times New Roman" w:cs="Times New Roman"/>
          <w:sz w:val="24"/>
          <w:szCs w:val="24"/>
        </w:rPr>
        <w:t>forget</w:t>
      </w:r>
      <w:r w:rsidRPr="0015103C">
        <w:rPr>
          <w:rFonts w:ascii="Times New Roman" w:hAnsi="Times New Roman" w:cs="Times New Roman"/>
          <w:sz w:val="24"/>
          <w:szCs w:val="24"/>
        </w:rPr>
        <w:t>ting</w:t>
      </w:r>
      <w:r w:rsidR="00D26331" w:rsidRPr="0015103C">
        <w:rPr>
          <w:rFonts w:ascii="Times New Roman" w:hAnsi="Times New Roman" w:cs="Times New Roman"/>
          <w:sz w:val="24"/>
          <w:szCs w:val="24"/>
        </w:rPr>
        <w:t xml:space="preserve"> God and </w:t>
      </w:r>
      <w:r w:rsidRPr="0015103C">
        <w:rPr>
          <w:rFonts w:ascii="Times New Roman" w:hAnsi="Times New Roman" w:cs="Times New Roman"/>
          <w:sz w:val="24"/>
          <w:szCs w:val="24"/>
        </w:rPr>
        <w:t>lifting themselves up in pride and contention, he chose to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resign from public office and </w:t>
      </w:r>
      <w:r w:rsidR="007A2C9C" w:rsidRPr="0015103C">
        <w:rPr>
          <w:rFonts w:ascii="Times New Roman" w:hAnsi="Times New Roman" w:cs="Times New Roman"/>
          <w:sz w:val="24"/>
          <w:szCs w:val="24"/>
        </w:rPr>
        <w:t>dedicate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himself </w:t>
      </w:r>
      <w:r w:rsidR="00C25B7E" w:rsidRPr="0015103C">
        <w:rPr>
          <w:rFonts w:ascii="Times New Roman" w:hAnsi="Times New Roman" w:cs="Times New Roman"/>
          <w:sz w:val="24"/>
          <w:szCs w:val="24"/>
        </w:rPr>
        <w:t>“</w:t>
      </w:r>
      <w:r w:rsidR="00D8492E" w:rsidRPr="0015103C">
        <w:rPr>
          <w:rFonts w:ascii="Times New Roman" w:hAnsi="Times New Roman" w:cs="Times New Roman"/>
          <w:sz w:val="24"/>
          <w:szCs w:val="24"/>
        </w:rPr>
        <w:t>wholly to the high priesthood of the holy order of God</w:t>
      </w:r>
      <w:r w:rsidR="00C25B7E" w:rsidRPr="0015103C">
        <w:rPr>
          <w:rFonts w:ascii="Times New Roman" w:hAnsi="Times New Roman" w:cs="Times New Roman"/>
          <w:sz w:val="24"/>
          <w:szCs w:val="24"/>
        </w:rPr>
        <w:t>,</w:t>
      </w:r>
      <w:r w:rsidR="00D8492E" w:rsidRPr="0015103C">
        <w:rPr>
          <w:rFonts w:ascii="Times New Roman" w:hAnsi="Times New Roman" w:cs="Times New Roman"/>
          <w:sz w:val="24"/>
          <w:szCs w:val="24"/>
        </w:rPr>
        <w:t>”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2"/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preaching repentance among the Nephite</w:t>
      </w:r>
      <w:r w:rsidR="0071680F" w:rsidRPr="0015103C">
        <w:rPr>
          <w:rFonts w:ascii="Times New Roman" w:hAnsi="Times New Roman" w:cs="Times New Roman"/>
          <w:sz w:val="24"/>
          <w:szCs w:val="24"/>
        </w:rPr>
        <w:t>s</w:t>
      </w:r>
      <w:r w:rsidR="00C25B7E" w:rsidRPr="0015103C">
        <w:rPr>
          <w:rFonts w:ascii="Times New Roman" w:hAnsi="Times New Roman" w:cs="Times New Roman"/>
          <w:sz w:val="24"/>
          <w:szCs w:val="24"/>
        </w:rPr>
        <w:t>.</w:t>
      </w:r>
      <w:r w:rsidR="005645BC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 xml:space="preserve">At first, Alma </w:t>
      </w:r>
      <w:r w:rsidR="00FD4892">
        <w:rPr>
          <w:rFonts w:ascii="Times New Roman" w:hAnsi="Times New Roman" w:cs="Times New Roman"/>
          <w:sz w:val="24"/>
          <w:szCs w:val="24"/>
        </w:rPr>
        <w:t>had</w:t>
      </w:r>
      <w:r w:rsidRPr="0015103C">
        <w:rPr>
          <w:rFonts w:ascii="Times New Roman" w:hAnsi="Times New Roman" w:cs="Times New Roman"/>
          <w:sz w:val="24"/>
          <w:szCs w:val="24"/>
        </w:rPr>
        <w:t xml:space="preserve"> great success</w:t>
      </w:r>
      <w:r w:rsidR="00804202" w:rsidRPr="0015103C">
        <w:rPr>
          <w:rFonts w:ascii="Times New Roman" w:hAnsi="Times New Roman" w:cs="Times New Roman"/>
          <w:sz w:val="24"/>
          <w:szCs w:val="24"/>
        </w:rPr>
        <w:t>—</w:t>
      </w:r>
      <w:r w:rsidR="007A17E1" w:rsidRPr="0015103C">
        <w:rPr>
          <w:rFonts w:ascii="Times New Roman" w:hAnsi="Times New Roman" w:cs="Times New Roman"/>
          <w:sz w:val="24"/>
          <w:szCs w:val="24"/>
        </w:rPr>
        <w:t>that is</w:t>
      </w:r>
      <w:r w:rsidR="00804202" w:rsidRPr="0015103C">
        <w:rPr>
          <w:rFonts w:ascii="Times New Roman" w:hAnsi="Times New Roman" w:cs="Times New Roman"/>
          <w:sz w:val="24"/>
          <w:szCs w:val="24"/>
        </w:rPr>
        <w:t>,</w:t>
      </w:r>
      <w:r w:rsidR="007A17E1" w:rsidRPr="0015103C">
        <w:rPr>
          <w:rFonts w:ascii="Times New Roman" w:hAnsi="Times New Roman" w:cs="Times New Roman"/>
          <w:sz w:val="24"/>
          <w:szCs w:val="24"/>
        </w:rPr>
        <w:t xml:space="preserve"> until </w:t>
      </w:r>
      <w:r w:rsidRPr="0015103C">
        <w:rPr>
          <w:rFonts w:ascii="Times New Roman" w:hAnsi="Times New Roman" w:cs="Times New Roman"/>
          <w:sz w:val="24"/>
          <w:szCs w:val="24"/>
        </w:rPr>
        <w:t xml:space="preserve">he traveled to the city of </w:t>
      </w:r>
      <w:proofErr w:type="spellStart"/>
      <w:r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The people of that city 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were well aware that Alma was no longer their </w:t>
      </w:r>
      <w:r w:rsidR="00E030AB" w:rsidRPr="0015103C">
        <w:rPr>
          <w:rFonts w:ascii="Times New Roman" w:hAnsi="Times New Roman" w:cs="Times New Roman"/>
          <w:sz w:val="24"/>
          <w:szCs w:val="24"/>
        </w:rPr>
        <w:t>political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leader, and they had little respect for his priesthood authority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BA2AE3" w:rsidRPr="0015103C">
        <w:rPr>
          <w:rFonts w:ascii="Times New Roman" w:hAnsi="Times New Roman" w:cs="Times New Roman"/>
          <w:sz w:val="24"/>
          <w:szCs w:val="24"/>
        </w:rPr>
        <w:t>T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hey </w:t>
      </w:r>
      <w:r w:rsidRPr="0015103C">
        <w:rPr>
          <w:rFonts w:ascii="Times New Roman" w:hAnsi="Times New Roman" w:cs="Times New Roman"/>
          <w:sz w:val="24"/>
          <w:szCs w:val="24"/>
        </w:rPr>
        <w:t>reviled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him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Pr="0015103C">
        <w:rPr>
          <w:rFonts w:ascii="Times New Roman" w:hAnsi="Times New Roman" w:cs="Times New Roman"/>
          <w:sz w:val="24"/>
          <w:szCs w:val="24"/>
        </w:rPr>
        <w:t>ridiculed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him</w:t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, and </w:t>
      </w:r>
      <w:r w:rsidRPr="0015103C">
        <w:rPr>
          <w:rFonts w:ascii="Times New Roman" w:hAnsi="Times New Roman" w:cs="Times New Roman"/>
          <w:sz w:val="24"/>
          <w:szCs w:val="24"/>
        </w:rPr>
        <w:t>cast him out of their city.</w:t>
      </w:r>
    </w:p>
    <w:p w:rsidR="00561CBE" w:rsidRDefault="0071680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Heartbroken,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Alma turned his back on </w:t>
      </w:r>
      <w:r w:rsidR="002A4567" w:rsidRPr="0015103C">
        <w:rPr>
          <w:rFonts w:ascii="Times New Roman" w:hAnsi="Times New Roman" w:cs="Times New Roman"/>
          <w:sz w:val="24"/>
          <w:szCs w:val="24"/>
        </w:rPr>
        <w:t xml:space="preserve">the city </w:t>
      </w:r>
      <w:proofErr w:type="spellStart"/>
      <w:r w:rsidR="00804202"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="00FD4892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3"/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1CBE" w:rsidRDefault="00B77DF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an angel </w:t>
      </w:r>
      <w:r w:rsidR="00A543BA" w:rsidRPr="0015103C">
        <w:rPr>
          <w:rFonts w:ascii="Times New Roman" w:hAnsi="Times New Roman" w:cs="Times New Roman"/>
          <w:sz w:val="24"/>
          <w:szCs w:val="24"/>
        </w:rPr>
        <w:t>told him to return</w:t>
      </w:r>
      <w:r w:rsidR="00267995" w:rsidRPr="0015103C">
        <w:rPr>
          <w:rFonts w:ascii="Times New Roman" w:hAnsi="Times New Roman" w:cs="Times New Roman"/>
          <w:sz w:val="24"/>
          <w:szCs w:val="24"/>
        </w:rPr>
        <w:t>.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8492E" w:rsidRPr="0015103C" w:rsidRDefault="00B77DF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think about it</w:t>
      </w:r>
      <w:r w:rsidR="0028639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he was told to r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eturn to the people who </w:t>
      </w:r>
      <w:r w:rsidR="00D815BA" w:rsidRPr="0015103C">
        <w:rPr>
          <w:rFonts w:ascii="Times New Roman" w:hAnsi="Times New Roman" w:cs="Times New Roman"/>
          <w:sz w:val="24"/>
          <w:szCs w:val="24"/>
        </w:rPr>
        <w:t>hated him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 and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 were hostile toward</w:t>
      </w:r>
      <w:r w:rsidR="00A81D12" w:rsidRPr="0015103C">
        <w:rPr>
          <w:rFonts w:ascii="Times New Roman" w:hAnsi="Times New Roman" w:cs="Times New Roman"/>
          <w:sz w:val="24"/>
          <w:szCs w:val="24"/>
        </w:rPr>
        <w:t xml:space="preserve"> the Church. </w:t>
      </w:r>
      <w:r w:rsidR="00665B14" w:rsidRPr="0015103C">
        <w:rPr>
          <w:rFonts w:ascii="Times New Roman" w:hAnsi="Times New Roman" w:cs="Times New Roman"/>
          <w:sz w:val="24"/>
          <w:szCs w:val="24"/>
        </w:rPr>
        <w:t>It was a dangerous</w:t>
      </w:r>
      <w:r w:rsidR="00561CBE">
        <w:rPr>
          <w:rFonts w:ascii="Times New Roman" w:hAnsi="Times New Roman" w:cs="Times New Roman"/>
          <w:sz w:val="24"/>
          <w:szCs w:val="24"/>
        </w:rPr>
        <w:t xml:space="preserve"> and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 perhaps life-threatening assignment.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But 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Alma </w:t>
      </w:r>
      <w:r w:rsidR="00913D01" w:rsidRPr="0015103C">
        <w:rPr>
          <w:rFonts w:ascii="Times New Roman" w:hAnsi="Times New Roman" w:cs="Times New Roman"/>
          <w:sz w:val="24"/>
          <w:szCs w:val="24"/>
        </w:rPr>
        <w:t>did not hesitate</w:t>
      </w:r>
      <w:r w:rsidR="001C561A" w:rsidRPr="0015103C">
        <w:rPr>
          <w:rFonts w:ascii="Times New Roman" w:hAnsi="Times New Roman" w:cs="Times New Roman"/>
          <w:sz w:val="24"/>
          <w:szCs w:val="24"/>
        </w:rPr>
        <w:t>. He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“returned speedily.”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4"/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Alma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had been fasting many days </w:t>
      </w:r>
      <w:r w:rsidRPr="0015103C">
        <w:rPr>
          <w:rFonts w:ascii="Times New Roman" w:hAnsi="Times New Roman" w:cs="Times New Roman"/>
          <w:sz w:val="24"/>
          <w:szCs w:val="24"/>
        </w:rPr>
        <w:t>when he entered the city</w:t>
      </w:r>
      <w:r w:rsidR="00B77DFF">
        <w:rPr>
          <w:rFonts w:ascii="Times New Roman" w:hAnsi="Times New Roman" w:cs="Times New Roman"/>
          <w:sz w:val="24"/>
          <w:szCs w:val="24"/>
        </w:rPr>
        <w:t xml:space="preserve">. </w:t>
      </w:r>
      <w:r w:rsidR="00561CBE">
        <w:rPr>
          <w:rFonts w:ascii="Times New Roman" w:hAnsi="Times New Roman" w:cs="Times New Roman"/>
          <w:sz w:val="24"/>
          <w:szCs w:val="24"/>
        </w:rPr>
        <w:t>There h</w:t>
      </w:r>
      <w:r w:rsidR="00B77DFF">
        <w:rPr>
          <w:rFonts w:ascii="Times New Roman" w:hAnsi="Times New Roman" w:cs="Times New Roman"/>
          <w:sz w:val="24"/>
          <w:szCs w:val="24"/>
        </w:rPr>
        <w:t>e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asked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B77DFF">
        <w:rPr>
          <w:rFonts w:ascii="Times New Roman" w:hAnsi="Times New Roman" w:cs="Times New Roman"/>
          <w:sz w:val="24"/>
          <w:szCs w:val="24"/>
        </w:rPr>
        <w:t xml:space="preserve">complete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stranger 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if he would </w:t>
      </w:r>
      <w:r w:rsidRPr="0015103C">
        <w:rPr>
          <w:rFonts w:ascii="Times New Roman" w:hAnsi="Times New Roman" w:cs="Times New Roman"/>
          <w:sz w:val="24"/>
          <w:szCs w:val="24"/>
        </w:rPr>
        <w:t xml:space="preserve">“give to </w:t>
      </w:r>
      <w:proofErr w:type="gramStart"/>
      <w:r w:rsidRPr="0015103C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15103C">
        <w:rPr>
          <w:rFonts w:ascii="Times New Roman" w:hAnsi="Times New Roman" w:cs="Times New Roman"/>
          <w:sz w:val="24"/>
          <w:szCs w:val="24"/>
        </w:rPr>
        <w:t xml:space="preserve"> humble servant of God something to eat</w:t>
      </w:r>
      <w:r w:rsidR="00084490" w:rsidRPr="0015103C">
        <w:rPr>
          <w:rFonts w:ascii="Times New Roman" w:hAnsi="Times New Roman" w:cs="Times New Roman"/>
          <w:sz w:val="24"/>
          <w:szCs w:val="24"/>
        </w:rPr>
        <w:t>.</w:t>
      </w:r>
      <w:r w:rsidRPr="0015103C">
        <w:rPr>
          <w:rFonts w:ascii="Times New Roman" w:hAnsi="Times New Roman" w:cs="Times New Roman"/>
          <w:sz w:val="24"/>
          <w:szCs w:val="24"/>
        </w:rPr>
        <w:t>”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5"/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E611B" w:rsidRPr="0015103C" w:rsidRDefault="009E611B" w:rsidP="009E611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611B" w:rsidRPr="0015103C" w:rsidRDefault="009E611B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Amulek</w:t>
      </w:r>
    </w:p>
    <w:p w:rsidR="00D8492E" w:rsidRPr="0015103C" w:rsidRDefault="00D815BA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This man’s name was Amulek.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mulek was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6A2092" w:rsidRPr="0015103C">
        <w:rPr>
          <w:rFonts w:ascii="Times New Roman" w:hAnsi="Times New Roman" w:cs="Times New Roman"/>
          <w:sz w:val="24"/>
          <w:szCs w:val="24"/>
        </w:rPr>
        <w:t xml:space="preserve">well-to-do, 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well-known </w:t>
      </w:r>
      <w:r w:rsidR="00BE356A" w:rsidRPr="0015103C">
        <w:rPr>
          <w:rFonts w:ascii="Times New Roman" w:hAnsi="Times New Roman" w:cs="Times New Roman"/>
          <w:sz w:val="24"/>
          <w:szCs w:val="24"/>
        </w:rPr>
        <w:t>citizen of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5BA"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="007A17E1" w:rsidRPr="0015103C">
        <w:rPr>
          <w:rFonts w:ascii="Times New Roman" w:hAnsi="Times New Roman" w:cs="Times New Roman"/>
          <w:sz w:val="24"/>
          <w:szCs w:val="24"/>
        </w:rPr>
        <w:t>. Although h</w:t>
      </w:r>
      <w:r w:rsidRPr="0015103C">
        <w:rPr>
          <w:rFonts w:ascii="Times New Roman" w:hAnsi="Times New Roman" w:cs="Times New Roman"/>
          <w:sz w:val="24"/>
          <w:szCs w:val="24"/>
        </w:rPr>
        <w:t xml:space="preserve">e came from a long line of </w:t>
      </w:r>
      <w:r w:rsidR="006A2092" w:rsidRPr="0015103C">
        <w:rPr>
          <w:rFonts w:ascii="Times New Roman" w:hAnsi="Times New Roman" w:cs="Times New Roman"/>
          <w:sz w:val="24"/>
          <w:szCs w:val="24"/>
        </w:rPr>
        <w:t>believers, his own faith had grown cold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He later confessed, </w:t>
      </w:r>
      <w:r w:rsidR="00BA2AE3" w:rsidRPr="0015103C">
        <w:rPr>
          <w:rFonts w:ascii="Times New Roman" w:hAnsi="Times New Roman" w:cs="Times New Roman"/>
          <w:sz w:val="24"/>
          <w:szCs w:val="24"/>
        </w:rPr>
        <w:t xml:space="preserve">“I was called </w:t>
      </w:r>
      <w:r w:rsidR="007A17E1" w:rsidRPr="0015103C">
        <w:rPr>
          <w:rFonts w:ascii="Times New Roman" w:hAnsi="Times New Roman" w:cs="Times New Roman"/>
          <w:sz w:val="24"/>
          <w:szCs w:val="24"/>
        </w:rPr>
        <w:t>many times and I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would not hear;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103C">
        <w:rPr>
          <w:rFonts w:ascii="Times New Roman" w:hAnsi="Times New Roman" w:cs="Times New Roman"/>
          <w:sz w:val="24"/>
          <w:szCs w:val="24"/>
        </w:rPr>
        <w:t>therefore</w:t>
      </w:r>
      <w:proofErr w:type="gramEnd"/>
      <w:r w:rsidRPr="0015103C">
        <w:rPr>
          <w:rFonts w:ascii="Times New Roman" w:hAnsi="Times New Roman" w:cs="Times New Roman"/>
          <w:sz w:val="24"/>
          <w:szCs w:val="24"/>
        </w:rPr>
        <w:t xml:space="preserve"> I knew concerning these things, yet I would not </w:t>
      </w:r>
      <w:r w:rsidR="009B1127">
        <w:rPr>
          <w:rFonts w:ascii="Times New Roman" w:hAnsi="Times New Roman" w:cs="Times New Roman"/>
          <w:sz w:val="24"/>
          <w:szCs w:val="24"/>
        </w:rPr>
        <w:t>[believe]</w:t>
      </w:r>
      <w:r w:rsidRPr="0015103C">
        <w:rPr>
          <w:rFonts w:ascii="Times New Roman" w:hAnsi="Times New Roman" w:cs="Times New Roman"/>
          <w:sz w:val="24"/>
          <w:szCs w:val="24"/>
        </w:rPr>
        <w:t>; therefore I went on rebelling against God.”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6"/>
      </w:r>
    </w:p>
    <w:p w:rsidR="00BE356A" w:rsidRPr="0015103C" w:rsidRDefault="007E047D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But God was preparing </w:t>
      </w:r>
      <w:r w:rsidR="00A543BA" w:rsidRPr="0015103C">
        <w:rPr>
          <w:rFonts w:ascii="Times New Roman" w:hAnsi="Times New Roman" w:cs="Times New Roman"/>
          <w:sz w:val="24"/>
          <w:szCs w:val="24"/>
        </w:rPr>
        <w:t>Amulek</w:t>
      </w:r>
      <w:r w:rsidRPr="0015103C">
        <w:rPr>
          <w:rFonts w:ascii="Times New Roman" w:hAnsi="Times New Roman" w:cs="Times New Roman"/>
          <w:sz w:val="24"/>
          <w:szCs w:val="24"/>
        </w:rPr>
        <w:t>, and when he met</w:t>
      </w:r>
      <w:r w:rsidR="00BA2AE3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D33C6" w:rsidRPr="0015103C">
        <w:rPr>
          <w:rFonts w:ascii="Times New Roman" w:hAnsi="Times New Roman" w:cs="Times New Roman"/>
          <w:sz w:val="24"/>
          <w:szCs w:val="24"/>
        </w:rPr>
        <w:t>A</w:t>
      </w:r>
      <w:r w:rsidR="00D8492E" w:rsidRPr="0015103C">
        <w:rPr>
          <w:rFonts w:ascii="Times New Roman" w:hAnsi="Times New Roman" w:cs="Times New Roman"/>
          <w:sz w:val="24"/>
          <w:szCs w:val="24"/>
        </w:rPr>
        <w:t>lma</w:t>
      </w:r>
      <w:r w:rsidRPr="0015103C">
        <w:rPr>
          <w:rFonts w:ascii="Times New Roman" w:hAnsi="Times New Roman" w:cs="Times New Roman"/>
          <w:sz w:val="24"/>
          <w:szCs w:val="24"/>
        </w:rPr>
        <w:t>, he welcomed the Lord’s servant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A2AE3" w:rsidRPr="0015103C">
        <w:rPr>
          <w:rFonts w:ascii="Times New Roman" w:hAnsi="Times New Roman" w:cs="Times New Roman"/>
          <w:sz w:val="24"/>
          <w:szCs w:val="24"/>
        </w:rPr>
        <w:t>into his home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, where </w:t>
      </w:r>
      <w:r w:rsidRPr="0015103C">
        <w:rPr>
          <w:rFonts w:ascii="Times New Roman" w:hAnsi="Times New Roman" w:cs="Times New Roman"/>
          <w:sz w:val="24"/>
          <w:szCs w:val="24"/>
        </w:rPr>
        <w:t>Alma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 stayed for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ma</w:t>
      </w:r>
      <w:r w:rsidR="00D8492E" w:rsidRPr="0015103C">
        <w:rPr>
          <w:rFonts w:ascii="Times New Roman" w:hAnsi="Times New Roman" w:cs="Times New Roman"/>
          <w:sz w:val="24"/>
          <w:szCs w:val="24"/>
        </w:rPr>
        <w:t>ny d</w:t>
      </w:r>
      <w:r w:rsidR="00A543BA" w:rsidRPr="0015103C">
        <w:rPr>
          <w:rFonts w:ascii="Times New Roman" w:hAnsi="Times New Roman" w:cs="Times New Roman"/>
          <w:sz w:val="24"/>
          <w:szCs w:val="24"/>
        </w:rPr>
        <w:t>ays</w:t>
      </w:r>
      <w:r w:rsidR="007A17E1" w:rsidRPr="0015103C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7"/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During that time, </w:t>
      </w:r>
      <w:r w:rsidR="00CC0A19" w:rsidRPr="0015103C">
        <w:rPr>
          <w:rFonts w:ascii="Times New Roman" w:hAnsi="Times New Roman" w:cs="Times New Roman"/>
          <w:sz w:val="24"/>
          <w:szCs w:val="24"/>
        </w:rPr>
        <w:t>Amulek opened his heart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 to Alma’s message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a marvelous change came over him. </w:t>
      </w:r>
      <w:r w:rsidR="00561CBE">
        <w:rPr>
          <w:rFonts w:ascii="Times New Roman" w:hAnsi="Times New Roman" w:cs="Times New Roman"/>
          <w:sz w:val="24"/>
          <w:szCs w:val="24"/>
        </w:rPr>
        <w:t xml:space="preserve">From then on, Amulek </w:t>
      </w:r>
      <w:r w:rsidR="00913D01" w:rsidRPr="0015103C">
        <w:rPr>
          <w:rFonts w:ascii="Times New Roman" w:hAnsi="Times New Roman" w:cs="Times New Roman"/>
          <w:sz w:val="24"/>
          <w:szCs w:val="24"/>
        </w:rPr>
        <w:t>not only believed</w:t>
      </w:r>
      <w:r w:rsidR="006A2092" w:rsidRPr="0015103C">
        <w:rPr>
          <w:rFonts w:ascii="Times New Roman" w:hAnsi="Times New Roman" w:cs="Times New Roman"/>
          <w:sz w:val="24"/>
          <w:szCs w:val="24"/>
        </w:rPr>
        <w:t>;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he became a champion of truth</w:t>
      </w:r>
      <w:r w:rsidR="00BE356A" w:rsidRPr="0015103C">
        <w:rPr>
          <w:rFonts w:ascii="Times New Roman" w:hAnsi="Times New Roman" w:cs="Times New Roman"/>
          <w:sz w:val="24"/>
          <w:szCs w:val="24"/>
        </w:rPr>
        <w:t>.</w:t>
      </w:r>
    </w:p>
    <w:p w:rsidR="001F73E9" w:rsidRPr="0015103C" w:rsidRDefault="002A4567" w:rsidP="00803E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When 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Alma went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out 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again </w:t>
      </w:r>
      <w:r w:rsidR="00B77DFF">
        <w:rPr>
          <w:rFonts w:ascii="Times New Roman" w:hAnsi="Times New Roman" w:cs="Times New Roman"/>
          <w:sz w:val="24"/>
          <w:szCs w:val="24"/>
        </w:rPr>
        <w:t xml:space="preserve">to teach </w:t>
      </w:r>
      <w:r w:rsidR="009D33C6" w:rsidRPr="0015103C">
        <w:rPr>
          <w:rFonts w:ascii="Times New Roman" w:hAnsi="Times New Roman" w:cs="Times New Roman"/>
          <w:sz w:val="24"/>
          <w:szCs w:val="24"/>
        </w:rPr>
        <w:t>among the people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6179BD"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="006179BD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Pr="0015103C">
        <w:rPr>
          <w:rFonts w:ascii="Times New Roman" w:hAnsi="Times New Roman" w:cs="Times New Roman"/>
          <w:sz w:val="24"/>
          <w:szCs w:val="24"/>
        </w:rPr>
        <w:t>he had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 a second witness</w:t>
      </w:r>
      <w:r w:rsidR="00B77DFF">
        <w:rPr>
          <w:rFonts w:ascii="Times New Roman" w:hAnsi="Times New Roman" w:cs="Times New Roman"/>
          <w:sz w:val="24"/>
          <w:szCs w:val="24"/>
        </w:rPr>
        <w:t xml:space="preserve"> at his side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803EE8">
        <w:rPr>
          <w:rFonts w:ascii="Times New Roman" w:hAnsi="Times New Roman" w:cs="Times New Roman"/>
          <w:sz w:val="24"/>
          <w:szCs w:val="24"/>
        </w:rPr>
        <w:t>–</w:t>
      </w:r>
      <w:r w:rsidR="009D33C6" w:rsidRPr="0015103C">
        <w:rPr>
          <w:rFonts w:ascii="Times New Roman" w:hAnsi="Times New Roman" w:cs="Times New Roman"/>
          <w:sz w:val="24"/>
          <w:szCs w:val="24"/>
        </w:rPr>
        <w:t>Amulek</w:t>
      </w:r>
      <w:r w:rsidR="006179BD" w:rsidRPr="0015103C">
        <w:rPr>
          <w:rFonts w:ascii="Times New Roman" w:hAnsi="Times New Roman" w:cs="Times New Roman"/>
          <w:sz w:val="24"/>
          <w:szCs w:val="24"/>
        </w:rPr>
        <w:t>,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one of their own</w:t>
      </w:r>
      <w:r w:rsidR="00B77DFF">
        <w:rPr>
          <w:rFonts w:ascii="Times New Roman" w:hAnsi="Times New Roman" w:cs="Times New Roman"/>
          <w:sz w:val="24"/>
          <w:szCs w:val="24"/>
        </w:rPr>
        <w:t>.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17E1" w:rsidRPr="0015103C" w:rsidRDefault="007A17E1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 xml:space="preserve">The events that </w:t>
      </w:r>
      <w:r w:rsidR="00E030AB" w:rsidRPr="0015103C">
        <w:rPr>
          <w:rFonts w:ascii="Times New Roman" w:hAnsi="Times New Roman" w:cs="Times New Roman"/>
          <w:sz w:val="24"/>
          <w:szCs w:val="24"/>
        </w:rPr>
        <w:t>followed constitute</w:t>
      </w:r>
      <w:r w:rsidR="007935BB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EB086F" w:rsidRPr="0015103C">
        <w:rPr>
          <w:rFonts w:ascii="Times New Roman" w:hAnsi="Times New Roman" w:cs="Times New Roman"/>
          <w:sz w:val="24"/>
          <w:szCs w:val="24"/>
        </w:rPr>
        <w:t>one of the most bittersweet</w:t>
      </w:r>
      <w:r w:rsidRPr="0015103C">
        <w:rPr>
          <w:rFonts w:ascii="Times New Roman" w:hAnsi="Times New Roman" w:cs="Times New Roman"/>
          <w:sz w:val="24"/>
          <w:szCs w:val="24"/>
        </w:rPr>
        <w:t xml:space="preserve"> narratives in all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of scripture. </w:t>
      </w:r>
      <w:r w:rsidR="006179BD" w:rsidRPr="0015103C">
        <w:rPr>
          <w:rFonts w:ascii="Times New Roman" w:hAnsi="Times New Roman" w:cs="Times New Roman"/>
          <w:sz w:val="24"/>
          <w:szCs w:val="24"/>
        </w:rPr>
        <w:t>Y</w:t>
      </w:r>
      <w:r w:rsidR="0050009F" w:rsidRPr="0015103C">
        <w:rPr>
          <w:rFonts w:ascii="Times New Roman" w:hAnsi="Times New Roman" w:cs="Times New Roman"/>
          <w:sz w:val="24"/>
          <w:szCs w:val="24"/>
        </w:rPr>
        <w:t xml:space="preserve">ou can read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about </w:t>
      </w:r>
      <w:r w:rsidR="0050009F" w:rsidRPr="0015103C">
        <w:rPr>
          <w:rFonts w:ascii="Times New Roman" w:hAnsi="Times New Roman" w:cs="Times New Roman"/>
          <w:sz w:val="24"/>
          <w:szCs w:val="24"/>
        </w:rPr>
        <w:t>it in Alma chapters 8–16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050D6" w:rsidRPr="0015103C" w:rsidRDefault="006179BD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T</w:t>
      </w:r>
      <w:r w:rsidR="009050D6" w:rsidRPr="0015103C">
        <w:rPr>
          <w:rFonts w:ascii="Times New Roman" w:hAnsi="Times New Roman" w:cs="Times New Roman"/>
          <w:sz w:val="24"/>
          <w:szCs w:val="24"/>
        </w:rPr>
        <w:t>oday, I would like to ask you to consider two questions:</w:t>
      </w:r>
    </w:p>
    <w:p w:rsidR="009050D6" w:rsidRPr="0015103C" w:rsidRDefault="009B1127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:</w:t>
      </w:r>
      <w:r w:rsidR="0009176A">
        <w:rPr>
          <w:rFonts w:ascii="Times New Roman" w:hAnsi="Times New Roman" w:cs="Times New Roman"/>
          <w:sz w:val="24"/>
          <w:szCs w:val="24"/>
        </w:rPr>
        <w:t xml:space="preserve"> </w:t>
      </w:r>
      <w:r w:rsidR="009050D6" w:rsidRPr="0015103C">
        <w:rPr>
          <w:rFonts w:ascii="Times New Roman" w:hAnsi="Times New Roman" w:cs="Times New Roman"/>
          <w:sz w:val="24"/>
          <w:szCs w:val="24"/>
        </w:rPr>
        <w:t>“What can I learn from Alma?”</w:t>
      </w:r>
    </w:p>
    <w:p w:rsidR="009050D6" w:rsidRPr="0015103C" w:rsidRDefault="009B1127" w:rsidP="004F08B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:</w:t>
      </w:r>
      <w:r w:rsidR="0009176A">
        <w:rPr>
          <w:rFonts w:ascii="Times New Roman" w:hAnsi="Times New Roman" w:cs="Times New Roman"/>
          <w:sz w:val="24"/>
          <w:szCs w:val="24"/>
        </w:rPr>
        <w:t xml:space="preserve"> </w:t>
      </w:r>
      <w:r w:rsidR="009050D6" w:rsidRPr="0015103C">
        <w:rPr>
          <w:rFonts w:ascii="Times New Roman" w:hAnsi="Times New Roman" w:cs="Times New Roman"/>
          <w:sz w:val="24"/>
          <w:szCs w:val="24"/>
        </w:rPr>
        <w:t>“How am I like Amulek?”</w:t>
      </w:r>
    </w:p>
    <w:p w:rsidR="00134CC7" w:rsidRPr="0015103C" w:rsidRDefault="00134CC7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:rsidR="009050D6" w:rsidRPr="0015103C" w:rsidRDefault="009050D6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 xml:space="preserve">What Can I Learn </w:t>
      </w:r>
      <w:r w:rsidR="00084490" w:rsidRPr="0015103C">
        <w:rPr>
          <w:rFonts w:ascii="Times New Roman" w:hAnsi="Times New Roman" w:cs="Times New Roman"/>
          <w:b/>
          <w:sz w:val="24"/>
          <w:szCs w:val="24"/>
        </w:rPr>
        <w:t>f</w:t>
      </w:r>
      <w:r w:rsidRPr="0015103C">
        <w:rPr>
          <w:rFonts w:ascii="Times New Roman" w:hAnsi="Times New Roman" w:cs="Times New Roman"/>
          <w:b/>
          <w:sz w:val="24"/>
          <w:szCs w:val="24"/>
        </w:rPr>
        <w:t>rom Alma?</w:t>
      </w:r>
    </w:p>
    <w:p w:rsidR="009050D6" w:rsidRPr="0015103C" w:rsidRDefault="00EB086F" w:rsidP="009050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B77DFF">
        <w:rPr>
          <w:rFonts w:ascii="Times New Roman" w:hAnsi="Times New Roman" w:cs="Times New Roman"/>
          <w:sz w:val="24"/>
          <w:szCs w:val="24"/>
        </w:rPr>
        <w:t xml:space="preserve">Let me begin by asking </w:t>
      </w:r>
      <w:r w:rsidR="00B769A9" w:rsidRPr="0015103C">
        <w:rPr>
          <w:rFonts w:ascii="Times New Roman" w:hAnsi="Times New Roman" w:cs="Times New Roman"/>
          <w:sz w:val="24"/>
          <w:szCs w:val="24"/>
        </w:rPr>
        <w:t>all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past, 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current </w:t>
      </w:r>
      <w:r w:rsidR="00134CC7" w:rsidRPr="0015103C">
        <w:rPr>
          <w:rFonts w:ascii="Times New Roman" w:hAnsi="Times New Roman" w:cs="Times New Roman"/>
          <w:sz w:val="24"/>
          <w:szCs w:val="24"/>
        </w:rPr>
        <w:t>or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 future leaders in th</w:t>
      </w:r>
      <w:r w:rsidR="006179BD" w:rsidRPr="0015103C">
        <w:rPr>
          <w:rFonts w:ascii="Times New Roman" w:hAnsi="Times New Roman" w:cs="Times New Roman"/>
          <w:sz w:val="24"/>
          <w:szCs w:val="24"/>
        </w:rPr>
        <w:t>e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>Church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 of Jesus Christ</w:t>
      </w:r>
      <w:r w:rsidR="00913D01" w:rsidRPr="0015103C">
        <w:rPr>
          <w:rFonts w:ascii="Times New Roman" w:hAnsi="Times New Roman" w:cs="Times New Roman"/>
          <w:sz w:val="24"/>
          <w:szCs w:val="24"/>
        </w:rPr>
        <w:t>, “W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hat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can 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="00913D01" w:rsidRPr="0015103C">
        <w:rPr>
          <w:rFonts w:ascii="Times New Roman" w:hAnsi="Times New Roman" w:cs="Times New Roman"/>
          <w:sz w:val="24"/>
          <w:szCs w:val="24"/>
        </w:rPr>
        <w:t>learn from Alma?”</w:t>
      </w:r>
    </w:p>
    <w:p w:rsidR="00AF290D" w:rsidRPr="0015103C" w:rsidRDefault="00913D01" w:rsidP="009050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9050D6" w:rsidRPr="0015103C">
        <w:rPr>
          <w:rFonts w:ascii="Times New Roman" w:hAnsi="Times New Roman" w:cs="Times New Roman"/>
          <w:sz w:val="24"/>
          <w:szCs w:val="24"/>
        </w:rPr>
        <w:t xml:space="preserve">Alma was an exceptionally gifted 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and capable </w:t>
      </w:r>
      <w:r w:rsidR="00EB086F" w:rsidRPr="0015103C">
        <w:rPr>
          <w:rFonts w:ascii="Times New Roman" w:hAnsi="Times New Roman" w:cs="Times New Roman"/>
          <w:sz w:val="24"/>
          <w:szCs w:val="24"/>
        </w:rPr>
        <w:t>man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It may have been easy to think that he did not need anyone’s help. </w:t>
      </w:r>
      <w:r w:rsidR="00561CBE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what did </w:t>
      </w:r>
      <w:r w:rsidR="00B769A9" w:rsidRPr="0015103C">
        <w:rPr>
          <w:rFonts w:ascii="Times New Roman" w:hAnsi="Times New Roman" w:cs="Times New Roman"/>
          <w:sz w:val="24"/>
          <w:szCs w:val="24"/>
        </w:rPr>
        <w:t>Alma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 do when he returned to </w:t>
      </w:r>
      <w:proofErr w:type="spellStart"/>
      <w:r w:rsidR="00AF290D"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="00AF290D" w:rsidRPr="0015103C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AF290D" w:rsidRPr="0015103C" w:rsidRDefault="00E451B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lma </w:t>
      </w:r>
      <w:r w:rsidR="00B769A9" w:rsidRPr="0015103C">
        <w:rPr>
          <w:rFonts w:ascii="Times New Roman" w:hAnsi="Times New Roman" w:cs="Times New Roman"/>
          <w:sz w:val="24"/>
          <w:szCs w:val="24"/>
        </w:rPr>
        <w:t>fou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nd </w:t>
      </w:r>
      <w:r w:rsidR="006C6F3E" w:rsidRPr="0015103C">
        <w:rPr>
          <w:rFonts w:ascii="Times New Roman" w:hAnsi="Times New Roman" w:cs="Times New Roman"/>
          <w:sz w:val="24"/>
          <w:szCs w:val="24"/>
        </w:rPr>
        <w:t xml:space="preserve">Amulek and asked </w:t>
      </w:r>
      <w:r w:rsidR="00C553D3">
        <w:rPr>
          <w:rFonts w:ascii="Times New Roman" w:hAnsi="Times New Roman" w:cs="Times New Roman"/>
          <w:sz w:val="24"/>
          <w:szCs w:val="24"/>
        </w:rPr>
        <w:t xml:space="preserve">him </w:t>
      </w:r>
      <w:r w:rsidRPr="0015103C">
        <w:rPr>
          <w:rFonts w:ascii="Times New Roman" w:hAnsi="Times New Roman" w:cs="Times New Roman"/>
          <w:sz w:val="24"/>
          <w:szCs w:val="24"/>
        </w:rPr>
        <w:t>for help</w:t>
      </w:r>
      <w:r w:rsidR="00AF290D" w:rsidRPr="0015103C">
        <w:rPr>
          <w:rFonts w:ascii="Times New Roman" w:hAnsi="Times New Roman" w:cs="Times New Roman"/>
          <w:sz w:val="24"/>
          <w:szCs w:val="24"/>
        </w:rPr>
        <w:t>.</w:t>
      </w:r>
    </w:p>
    <w:p w:rsidR="00AF290D" w:rsidRPr="0015103C" w:rsidRDefault="00E451B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nd Alma </w:t>
      </w:r>
      <w:r w:rsidR="009B1127">
        <w:rPr>
          <w:rFonts w:ascii="Times New Roman" w:hAnsi="Times New Roman" w:cs="Times New Roman"/>
          <w:sz w:val="24"/>
          <w:szCs w:val="24"/>
        </w:rPr>
        <w:t>received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 help.</w:t>
      </w:r>
    </w:p>
    <w:p w:rsidR="00AF290D" w:rsidRPr="0015103C" w:rsidRDefault="00AF290D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For whatever reason</w:t>
      </w:r>
      <w:r w:rsidR="0086415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sometimes we as leaders are reluctant to find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 and ask</w:t>
      </w:r>
      <w:r w:rsidRPr="0015103C">
        <w:rPr>
          <w:rFonts w:ascii="Times New Roman" w:hAnsi="Times New Roman" w:cs="Times New Roman"/>
          <w:sz w:val="24"/>
          <w:szCs w:val="24"/>
        </w:rPr>
        <w:t xml:space="preserve"> our </w:t>
      </w:r>
      <w:proofErr w:type="spellStart"/>
      <w:r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6179BD" w:rsidRPr="0015103C">
        <w:rPr>
          <w:rFonts w:ascii="Times New Roman" w:hAnsi="Times New Roman" w:cs="Times New Roman"/>
          <w:sz w:val="24"/>
          <w:szCs w:val="24"/>
        </w:rPr>
        <w:t>Perhaps we think</w:t>
      </w:r>
      <w:r w:rsidRPr="0015103C">
        <w:rPr>
          <w:rFonts w:ascii="Times New Roman" w:hAnsi="Times New Roman" w:cs="Times New Roman"/>
          <w:sz w:val="24"/>
          <w:szCs w:val="24"/>
        </w:rPr>
        <w:t xml:space="preserve"> that we can do the work </w:t>
      </w:r>
      <w:r w:rsidR="00F34C83" w:rsidRPr="0015103C">
        <w:rPr>
          <w:rFonts w:ascii="Times New Roman" w:hAnsi="Times New Roman" w:cs="Times New Roman"/>
          <w:sz w:val="24"/>
          <w:szCs w:val="24"/>
        </w:rPr>
        <w:t xml:space="preserve">better by </w:t>
      </w:r>
      <w:r w:rsidRPr="0015103C">
        <w:rPr>
          <w:rFonts w:ascii="Times New Roman" w:hAnsi="Times New Roman" w:cs="Times New Roman"/>
          <w:sz w:val="24"/>
          <w:szCs w:val="24"/>
        </w:rPr>
        <w:t>ourselv</w:t>
      </w:r>
      <w:r w:rsidR="00913D01" w:rsidRPr="0015103C">
        <w:rPr>
          <w:rFonts w:ascii="Times New Roman" w:hAnsi="Times New Roman" w:cs="Times New Roman"/>
          <w:sz w:val="24"/>
          <w:szCs w:val="24"/>
        </w:rPr>
        <w:t>es</w:t>
      </w:r>
      <w:r w:rsidR="00134CC7" w:rsidRPr="0015103C">
        <w:rPr>
          <w:rFonts w:ascii="Times New Roman" w:hAnsi="Times New Roman" w:cs="Times New Roman"/>
          <w:sz w:val="24"/>
          <w:szCs w:val="24"/>
        </w:rPr>
        <w:t>,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or </w:t>
      </w:r>
      <w:r w:rsidR="00F34C83" w:rsidRPr="0015103C">
        <w:rPr>
          <w:rFonts w:ascii="Times New Roman" w:hAnsi="Times New Roman" w:cs="Times New Roman"/>
          <w:sz w:val="24"/>
          <w:szCs w:val="24"/>
        </w:rPr>
        <w:t>we are reluctant</w:t>
      </w:r>
      <w:r w:rsidR="00F12961" w:rsidRPr="0015103C">
        <w:rPr>
          <w:rFonts w:ascii="Times New Roman" w:hAnsi="Times New Roman" w:cs="Times New Roman"/>
          <w:sz w:val="24"/>
          <w:szCs w:val="24"/>
        </w:rPr>
        <w:t xml:space="preserve"> to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inconvenienc</w:t>
      </w:r>
      <w:r w:rsidR="00F12961" w:rsidRPr="0015103C">
        <w:rPr>
          <w:rFonts w:ascii="Times New Roman" w:hAnsi="Times New Roman" w:cs="Times New Roman"/>
          <w:sz w:val="24"/>
          <w:szCs w:val="24"/>
        </w:rPr>
        <w:t>e</w:t>
      </w:r>
      <w:r w:rsidRPr="0015103C">
        <w:rPr>
          <w:rFonts w:ascii="Times New Roman" w:hAnsi="Times New Roman" w:cs="Times New Roman"/>
          <w:sz w:val="24"/>
          <w:szCs w:val="24"/>
        </w:rPr>
        <w:t xml:space="preserve"> others, 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or </w:t>
      </w:r>
      <w:r w:rsidR="00F34C83" w:rsidRPr="0015103C">
        <w:rPr>
          <w:rFonts w:ascii="Times New Roman" w:hAnsi="Times New Roman" w:cs="Times New Roman"/>
          <w:sz w:val="24"/>
          <w:szCs w:val="24"/>
        </w:rPr>
        <w:t>we assume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 that </w:t>
      </w:r>
      <w:r w:rsidR="00F34C83" w:rsidRPr="0015103C">
        <w:rPr>
          <w:rFonts w:ascii="Times New Roman" w:hAnsi="Times New Roman" w:cs="Times New Roman"/>
          <w:sz w:val="24"/>
          <w:szCs w:val="24"/>
        </w:rPr>
        <w:t>others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 would not want to participate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. Too often </w:t>
      </w:r>
      <w:r w:rsidRPr="0015103C">
        <w:rPr>
          <w:rFonts w:ascii="Times New Roman" w:hAnsi="Times New Roman" w:cs="Times New Roman"/>
          <w:sz w:val="24"/>
          <w:szCs w:val="24"/>
        </w:rPr>
        <w:t>w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e </w:t>
      </w:r>
      <w:r w:rsidR="00F12961" w:rsidRPr="0015103C">
        <w:rPr>
          <w:rFonts w:ascii="Times New Roman" w:hAnsi="Times New Roman" w:cs="Times New Roman"/>
          <w:sz w:val="24"/>
          <w:szCs w:val="24"/>
        </w:rPr>
        <w:t>hesitate to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invite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people </w:t>
      </w:r>
      <w:r w:rsidR="00221A19" w:rsidRPr="0015103C">
        <w:rPr>
          <w:rFonts w:ascii="Times New Roman" w:hAnsi="Times New Roman" w:cs="Times New Roman"/>
          <w:sz w:val="24"/>
          <w:szCs w:val="24"/>
        </w:rPr>
        <w:t>to use their God-given talents and engage in the great work of salvation.</w:t>
      </w:r>
      <w:r w:rsidR="00084490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F290D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Think of the Savior—did He </w:t>
      </w:r>
      <w:r w:rsidR="001B14D0" w:rsidRPr="0015103C">
        <w:rPr>
          <w:rFonts w:ascii="Times New Roman" w:hAnsi="Times New Roman" w:cs="Times New Roman"/>
          <w:sz w:val="24"/>
          <w:szCs w:val="24"/>
        </w:rPr>
        <w:t>begin</w:t>
      </w:r>
      <w:r w:rsidRPr="0015103C">
        <w:rPr>
          <w:rFonts w:ascii="Times New Roman" w:hAnsi="Times New Roman" w:cs="Times New Roman"/>
          <w:sz w:val="24"/>
          <w:szCs w:val="24"/>
        </w:rPr>
        <w:t xml:space="preserve"> to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establish His Church all </w:t>
      </w:r>
      <w:r w:rsidRPr="0015103C">
        <w:rPr>
          <w:rFonts w:ascii="Times New Roman" w:hAnsi="Times New Roman" w:cs="Times New Roman"/>
          <w:sz w:val="24"/>
          <w:szCs w:val="24"/>
        </w:rPr>
        <w:t>alone?</w:t>
      </w:r>
    </w:p>
    <w:p w:rsidR="00F4025C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No.</w:t>
      </w:r>
    </w:p>
    <w:p w:rsidR="009B1127" w:rsidRDefault="0089125E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His message was not “Stand back. I’ll handle this.” Rather it was </w:t>
      </w:r>
      <w:r w:rsidR="00F4025C" w:rsidRPr="0015103C">
        <w:rPr>
          <w:rFonts w:ascii="Times New Roman" w:hAnsi="Times New Roman" w:cs="Times New Roman"/>
          <w:sz w:val="24"/>
          <w:szCs w:val="24"/>
        </w:rPr>
        <w:t>“Come, follow me.”</w:t>
      </w:r>
      <w:r w:rsidR="00714288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8"/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025C" w:rsidRPr="0015103C" w:rsidRDefault="0089125E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e inspired, invited, instructed, and then trusted His followers to “</w:t>
      </w:r>
      <w:r w:rsidR="006403C2" w:rsidRPr="0015103C">
        <w:rPr>
          <w:rFonts w:ascii="Times New Roman" w:hAnsi="Times New Roman" w:cs="Times New Roman"/>
          <w:sz w:val="24"/>
          <w:szCs w:val="24"/>
        </w:rPr>
        <w:t>do the things which ye have seen me do.”</w:t>
      </w:r>
      <w:r w:rsidR="006403C2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9"/>
      </w:r>
      <w:r w:rsidR="006403C2" w:rsidRPr="0015103C">
        <w:rPr>
          <w:rFonts w:ascii="Times New Roman" w:hAnsi="Times New Roman" w:cs="Times New Roman"/>
          <w:sz w:val="24"/>
          <w:szCs w:val="24"/>
        </w:rPr>
        <w:t xml:space="preserve"> In this way,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Jesus Christ </w:t>
      </w:r>
      <w:r w:rsidR="006403C2" w:rsidRPr="0015103C">
        <w:rPr>
          <w:rFonts w:ascii="Times New Roman" w:hAnsi="Times New Roman" w:cs="Times New Roman"/>
          <w:sz w:val="24"/>
          <w:szCs w:val="24"/>
        </w:rPr>
        <w:t>built up not only His Church but also His servants.</w:t>
      </w:r>
    </w:p>
    <w:p w:rsidR="00F4025C" w:rsidRPr="0015103C" w:rsidRDefault="009B20F1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In w</w:t>
      </w:r>
      <w:r w:rsidR="00F4025C" w:rsidRPr="0015103C">
        <w:rPr>
          <w:rFonts w:ascii="Times New Roman" w:hAnsi="Times New Roman" w:cs="Times New Roman"/>
          <w:sz w:val="24"/>
          <w:szCs w:val="24"/>
        </w:rPr>
        <w:t>hatever position you currently serve—whether a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s a </w:t>
      </w:r>
      <w:proofErr w:type="gramStart"/>
      <w:r w:rsidR="00084490" w:rsidRPr="0015103C">
        <w:rPr>
          <w:rFonts w:ascii="Times New Roman" w:hAnsi="Times New Roman" w:cs="Times New Roman"/>
          <w:sz w:val="24"/>
          <w:szCs w:val="24"/>
        </w:rPr>
        <w:t>d</w:t>
      </w:r>
      <w:r w:rsidR="005F704D" w:rsidRPr="0015103C">
        <w:rPr>
          <w:rFonts w:ascii="Times New Roman" w:hAnsi="Times New Roman" w:cs="Times New Roman"/>
          <w:sz w:val="24"/>
          <w:szCs w:val="24"/>
        </w:rPr>
        <w:t>eacons</w:t>
      </w:r>
      <w:proofErr w:type="gramEnd"/>
      <w:r w:rsidR="005F704D" w:rsidRPr="0015103C">
        <w:rPr>
          <w:rFonts w:ascii="Times New Roman" w:hAnsi="Times New Roman" w:cs="Times New Roman"/>
          <w:sz w:val="24"/>
          <w:szCs w:val="24"/>
        </w:rPr>
        <w:t xml:space="preserve"> quorum president, </w:t>
      </w:r>
      <w:r w:rsidR="00F4025C" w:rsidRPr="0015103C">
        <w:rPr>
          <w:rFonts w:ascii="Times New Roman" w:hAnsi="Times New Roman" w:cs="Times New Roman"/>
          <w:sz w:val="24"/>
          <w:szCs w:val="24"/>
        </w:rPr>
        <w:t>a stake president, or a</w:t>
      </w:r>
      <w:r w:rsidR="00084490" w:rsidRPr="0015103C">
        <w:rPr>
          <w:rFonts w:ascii="Times New Roman" w:hAnsi="Times New Roman" w:cs="Times New Roman"/>
          <w:sz w:val="24"/>
          <w:szCs w:val="24"/>
        </w:rPr>
        <w:t>n A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rea </w:t>
      </w:r>
      <w:r w:rsidR="00084490" w:rsidRPr="0015103C">
        <w:rPr>
          <w:rFonts w:ascii="Times New Roman" w:hAnsi="Times New Roman" w:cs="Times New Roman"/>
          <w:sz w:val="24"/>
          <w:szCs w:val="24"/>
        </w:rPr>
        <w:t>P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resident—to be successful 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you must 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find your </w:t>
      </w:r>
      <w:proofErr w:type="spellStart"/>
      <w:r w:rsidR="00F4025C"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="00F4025C" w:rsidRPr="0015103C">
        <w:rPr>
          <w:rFonts w:ascii="Times New Roman" w:hAnsi="Times New Roman" w:cs="Times New Roman"/>
          <w:sz w:val="24"/>
          <w:szCs w:val="24"/>
        </w:rPr>
        <w:t>.</w:t>
      </w:r>
    </w:p>
    <w:p w:rsidR="0086415C" w:rsidRPr="0015103C" w:rsidRDefault="00B769A9" w:rsidP="003D2E4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>It</w:t>
      </w:r>
      <w:r w:rsidR="006A3700" w:rsidRPr="0015103C">
        <w:rPr>
          <w:rFonts w:ascii="Times New Roman" w:hAnsi="Times New Roman" w:cs="Times New Roman"/>
          <w:sz w:val="24"/>
          <w:szCs w:val="24"/>
        </w:rPr>
        <w:t xml:space="preserve"> may be someone who is </w:t>
      </w:r>
      <w:r w:rsidR="001B14D0" w:rsidRPr="0015103C">
        <w:rPr>
          <w:rFonts w:ascii="Times New Roman" w:hAnsi="Times New Roman" w:cs="Times New Roman"/>
          <w:sz w:val="24"/>
          <w:szCs w:val="24"/>
        </w:rPr>
        <w:t>unassuming</w:t>
      </w:r>
      <w:r w:rsidR="006A3700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or even </w:t>
      </w:r>
      <w:r w:rsidR="009C536C" w:rsidRPr="0015103C">
        <w:rPr>
          <w:rFonts w:ascii="Times New Roman" w:hAnsi="Times New Roman" w:cs="Times New Roman"/>
          <w:sz w:val="24"/>
          <w:szCs w:val="24"/>
        </w:rPr>
        <w:t>invisible within your</w:t>
      </w:r>
      <w:r w:rsidR="00C553D3">
        <w:rPr>
          <w:rFonts w:ascii="Times New Roman" w:hAnsi="Times New Roman" w:cs="Times New Roman"/>
          <w:sz w:val="24"/>
          <w:szCs w:val="24"/>
        </w:rPr>
        <w:t xml:space="preserve"> congregations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Pr="0015103C">
        <w:rPr>
          <w:rFonts w:ascii="Times New Roman" w:hAnsi="Times New Roman" w:cs="Times New Roman"/>
          <w:sz w:val="24"/>
          <w:szCs w:val="24"/>
        </w:rPr>
        <w:t>It may be someone who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D487D">
        <w:rPr>
          <w:rFonts w:ascii="Times New Roman" w:hAnsi="Times New Roman" w:cs="Times New Roman"/>
          <w:i/>
          <w:sz w:val="24"/>
          <w:szCs w:val="24"/>
        </w:rPr>
        <w:t>s</w:t>
      </w:r>
      <w:r w:rsidR="00913D01" w:rsidRPr="001D487D">
        <w:rPr>
          <w:rFonts w:ascii="Times New Roman" w:hAnsi="Times New Roman" w:cs="Times New Roman"/>
          <w:i/>
          <w:sz w:val="24"/>
          <w:szCs w:val="24"/>
        </w:rPr>
        <w:t>eem</w:t>
      </w:r>
      <w:r w:rsidRPr="001D487D">
        <w:rPr>
          <w:rFonts w:ascii="Times New Roman" w:hAnsi="Times New Roman" w:cs="Times New Roman"/>
          <w:i/>
          <w:sz w:val="24"/>
          <w:szCs w:val="24"/>
        </w:rPr>
        <w:t>s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unwilling or unable to serve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B70853" w:rsidRPr="0015103C">
        <w:rPr>
          <w:rFonts w:ascii="Times New Roman" w:hAnsi="Times New Roman" w:cs="Times New Roman"/>
          <w:sz w:val="24"/>
          <w:szCs w:val="24"/>
        </w:rPr>
        <w:t xml:space="preserve">Your </w:t>
      </w:r>
      <w:proofErr w:type="spellStart"/>
      <w:r w:rsidR="00B70853"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="00032BD9" w:rsidRPr="0015103C">
        <w:rPr>
          <w:rFonts w:ascii="Times New Roman" w:hAnsi="Times New Roman" w:cs="Times New Roman"/>
          <w:sz w:val="24"/>
          <w:szCs w:val="24"/>
        </w:rPr>
        <w:t xml:space="preserve"> may be young or old, men or women, inexperienced, tired, </w:t>
      </w:r>
      <w:r w:rsidR="00190EAF" w:rsidRPr="0015103C">
        <w:rPr>
          <w:rFonts w:ascii="Times New Roman" w:hAnsi="Times New Roman" w:cs="Times New Roman"/>
          <w:sz w:val="24"/>
          <w:szCs w:val="24"/>
        </w:rPr>
        <w:t>or not active in the church</w:t>
      </w:r>
      <w:r w:rsidR="00032BD9" w:rsidRPr="0015103C">
        <w:rPr>
          <w:rFonts w:ascii="Times New Roman" w:hAnsi="Times New Roman" w:cs="Times New Roman"/>
          <w:sz w:val="24"/>
          <w:szCs w:val="24"/>
        </w:rPr>
        <w:t>. B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ut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what 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may </w:t>
      </w:r>
      <w:r w:rsidR="00913D01" w:rsidRPr="0015103C">
        <w:rPr>
          <w:rFonts w:ascii="Times New Roman" w:hAnsi="Times New Roman" w:cs="Times New Roman"/>
          <w:sz w:val="24"/>
          <w:szCs w:val="24"/>
        </w:rPr>
        <w:t>not</w:t>
      </w:r>
      <w:r w:rsidR="00B77DFF">
        <w:rPr>
          <w:rFonts w:ascii="Times New Roman" w:hAnsi="Times New Roman" w:cs="Times New Roman"/>
          <w:sz w:val="24"/>
          <w:szCs w:val="24"/>
        </w:rPr>
        <w:t xml:space="preserve"> be seen at first sight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is that </w:t>
      </w:r>
      <w:r w:rsidR="00221A19" w:rsidRPr="0015103C">
        <w:rPr>
          <w:rFonts w:ascii="Times New Roman" w:hAnsi="Times New Roman" w:cs="Times New Roman"/>
          <w:sz w:val="24"/>
          <w:szCs w:val="24"/>
        </w:rPr>
        <w:t>t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hey </w:t>
      </w:r>
      <w:r w:rsidR="00EC4902" w:rsidRPr="0015103C">
        <w:rPr>
          <w:rFonts w:ascii="Times New Roman" w:hAnsi="Times New Roman" w:cs="Times New Roman"/>
          <w:sz w:val="24"/>
          <w:szCs w:val="24"/>
        </w:rPr>
        <w:t>are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>h</w:t>
      </w:r>
      <w:r w:rsidR="009B1127">
        <w:rPr>
          <w:rFonts w:ascii="Times New Roman" w:hAnsi="Times New Roman" w:cs="Times New Roman"/>
          <w:sz w:val="24"/>
          <w:szCs w:val="24"/>
        </w:rPr>
        <w:t>oping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to hear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from you </w:t>
      </w:r>
      <w:r w:rsidR="00F4025C" w:rsidRPr="0015103C">
        <w:rPr>
          <w:rFonts w:ascii="Times New Roman" w:hAnsi="Times New Roman" w:cs="Times New Roman"/>
          <w:sz w:val="24"/>
          <w:szCs w:val="24"/>
        </w:rPr>
        <w:t>the words “The Lord needs you</w:t>
      </w:r>
      <w:r w:rsidR="00B77DFF">
        <w:rPr>
          <w:rFonts w:ascii="Times New Roman" w:hAnsi="Times New Roman" w:cs="Times New Roman"/>
          <w:sz w:val="24"/>
          <w:szCs w:val="24"/>
        </w:rPr>
        <w:t>!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1B14D0" w:rsidRPr="0015103C">
        <w:rPr>
          <w:rFonts w:ascii="Times New Roman" w:hAnsi="Times New Roman" w:cs="Times New Roman"/>
          <w:sz w:val="24"/>
          <w:szCs w:val="24"/>
        </w:rPr>
        <w:t>I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 need you</w:t>
      </w:r>
      <w:r w:rsidR="00B77DFF">
        <w:rPr>
          <w:rFonts w:ascii="Times New Roman" w:hAnsi="Times New Roman" w:cs="Times New Roman"/>
          <w:sz w:val="24"/>
          <w:szCs w:val="24"/>
        </w:rPr>
        <w:t>!</w:t>
      </w:r>
      <w:r w:rsidR="00F4025C" w:rsidRPr="0015103C">
        <w:rPr>
          <w:rFonts w:ascii="Times New Roman" w:hAnsi="Times New Roman" w:cs="Times New Roman"/>
          <w:sz w:val="24"/>
          <w:szCs w:val="24"/>
        </w:rPr>
        <w:t>”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 Deep down, </w:t>
      </w:r>
      <w:r w:rsidR="00190EAF" w:rsidRPr="0015103C">
        <w:rPr>
          <w:rFonts w:ascii="Times New Roman" w:hAnsi="Times New Roman" w:cs="Times New Roman"/>
          <w:sz w:val="24"/>
          <w:szCs w:val="24"/>
        </w:rPr>
        <w:t>many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want to serve their God</w:t>
      </w:r>
      <w:r w:rsidR="001B14D0" w:rsidRPr="0015103C">
        <w:rPr>
          <w:rFonts w:ascii="Times New Roman" w:hAnsi="Times New Roman" w:cs="Times New Roman"/>
          <w:sz w:val="24"/>
          <w:szCs w:val="24"/>
        </w:rPr>
        <w:t>. They want to be an instrument in His hands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. They want to thrust in their sickle and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strive with their might </w:t>
      </w:r>
      <w:r w:rsidR="00213442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221A19" w:rsidRPr="0015103C">
        <w:rPr>
          <w:rFonts w:ascii="Times New Roman" w:hAnsi="Times New Roman" w:cs="Times New Roman"/>
          <w:sz w:val="24"/>
          <w:szCs w:val="24"/>
        </w:rPr>
        <w:t>prepar</w:t>
      </w:r>
      <w:r w:rsidR="00213442" w:rsidRPr="0015103C">
        <w:rPr>
          <w:rFonts w:ascii="Times New Roman" w:hAnsi="Times New Roman" w:cs="Times New Roman"/>
          <w:sz w:val="24"/>
          <w:szCs w:val="24"/>
        </w:rPr>
        <w:t>e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he earth for the return of our Savior.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They want to build His church.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But they are </w:t>
      </w:r>
      <w:r w:rsidR="00CC0A19" w:rsidRPr="0015103C">
        <w:rPr>
          <w:rFonts w:ascii="Times New Roman" w:hAnsi="Times New Roman" w:cs="Times New Roman"/>
          <w:sz w:val="24"/>
          <w:szCs w:val="24"/>
        </w:rPr>
        <w:t>reluctant to begin</w:t>
      </w:r>
      <w:r w:rsidR="00DC1C2D" w:rsidRPr="0015103C">
        <w:rPr>
          <w:rFonts w:ascii="Times New Roman" w:hAnsi="Times New Roman" w:cs="Times New Roman"/>
          <w:sz w:val="24"/>
          <w:szCs w:val="24"/>
        </w:rPr>
        <w:t>.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B14D0" w:rsidRPr="0015103C">
        <w:rPr>
          <w:rFonts w:ascii="Times New Roman" w:hAnsi="Times New Roman" w:cs="Times New Roman"/>
          <w:sz w:val="24"/>
          <w:szCs w:val="24"/>
        </w:rPr>
        <w:t>Often</w:t>
      </w:r>
      <w:proofErr w:type="gramEnd"/>
      <w:r w:rsidR="001B14D0" w:rsidRPr="0015103C">
        <w:rPr>
          <w:rFonts w:ascii="Times New Roman" w:hAnsi="Times New Roman" w:cs="Times New Roman"/>
          <w:sz w:val="24"/>
          <w:szCs w:val="24"/>
        </w:rPr>
        <w:t xml:space="preserve"> t</w:t>
      </w:r>
      <w:r w:rsidR="00CC0A19" w:rsidRPr="0015103C">
        <w:rPr>
          <w:rFonts w:ascii="Times New Roman" w:hAnsi="Times New Roman" w:cs="Times New Roman"/>
          <w:sz w:val="24"/>
          <w:szCs w:val="24"/>
        </w:rPr>
        <w:t>hey wait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o be asked.</w:t>
      </w:r>
    </w:p>
    <w:p w:rsidR="005F704D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I invite you to think of those in your </w:t>
      </w:r>
      <w:r w:rsidR="009B20F1" w:rsidRPr="0015103C">
        <w:rPr>
          <w:rFonts w:ascii="Times New Roman" w:hAnsi="Times New Roman" w:cs="Times New Roman"/>
          <w:sz w:val="24"/>
          <w:szCs w:val="24"/>
        </w:rPr>
        <w:t xml:space="preserve">branches and </w:t>
      </w:r>
      <w:r w:rsidRPr="0015103C">
        <w:rPr>
          <w:rFonts w:ascii="Times New Roman" w:hAnsi="Times New Roman" w:cs="Times New Roman"/>
          <w:sz w:val="24"/>
          <w:szCs w:val="24"/>
        </w:rPr>
        <w:t>wards</w:t>
      </w:r>
      <w:r w:rsidR="00E451B9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E451B9" w:rsidRPr="0015103C">
        <w:rPr>
          <w:rFonts w:ascii="Times New Roman" w:hAnsi="Times New Roman" w:cs="Times New Roman"/>
          <w:sz w:val="24"/>
          <w:szCs w:val="24"/>
        </w:rPr>
        <w:t xml:space="preserve">in your missions and </w:t>
      </w:r>
      <w:r w:rsidRPr="0015103C">
        <w:rPr>
          <w:rFonts w:ascii="Times New Roman" w:hAnsi="Times New Roman" w:cs="Times New Roman"/>
          <w:sz w:val="24"/>
          <w:szCs w:val="24"/>
        </w:rPr>
        <w:t>stakes</w:t>
      </w:r>
      <w:r w:rsidR="00DC1C2D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who need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to hear 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86415C" w:rsidRPr="0015103C">
        <w:rPr>
          <w:rFonts w:ascii="Times New Roman" w:hAnsi="Times New Roman" w:cs="Times New Roman"/>
          <w:sz w:val="24"/>
          <w:szCs w:val="24"/>
        </w:rPr>
        <w:t>call to action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F04FEF" w:rsidRPr="0015103C">
        <w:rPr>
          <w:rFonts w:ascii="Times New Roman" w:hAnsi="Times New Roman" w:cs="Times New Roman"/>
          <w:sz w:val="24"/>
          <w:szCs w:val="24"/>
        </w:rPr>
        <w:t>T</w:t>
      </w:r>
      <w:r w:rsidR="005F704D" w:rsidRPr="0015103C">
        <w:rPr>
          <w:rFonts w:ascii="Times New Roman" w:hAnsi="Times New Roman" w:cs="Times New Roman"/>
          <w:sz w:val="24"/>
          <w:szCs w:val="24"/>
        </w:rPr>
        <w:t>he Lord has been working with them—preparing them, softening their hearts.</w:t>
      </w:r>
      <w:r w:rsidR="00803EE8">
        <w:rPr>
          <w:rFonts w:ascii="Times New Roman" w:hAnsi="Times New Roman" w:cs="Times New Roman"/>
          <w:sz w:val="24"/>
          <w:szCs w:val="24"/>
        </w:rPr>
        <w:t xml:space="preserve">  Find them by </w:t>
      </w:r>
      <w:r w:rsidR="00A7077B">
        <w:rPr>
          <w:rFonts w:ascii="Times New Roman" w:hAnsi="Times New Roman" w:cs="Times New Roman"/>
          <w:sz w:val="24"/>
          <w:szCs w:val="24"/>
        </w:rPr>
        <w:t>seeing</w:t>
      </w:r>
      <w:r w:rsidR="00B77DFF">
        <w:rPr>
          <w:rFonts w:ascii="Times New Roman" w:hAnsi="Times New Roman" w:cs="Times New Roman"/>
          <w:sz w:val="24"/>
          <w:szCs w:val="24"/>
        </w:rPr>
        <w:t xml:space="preserve"> with your heart.</w:t>
      </w:r>
    </w:p>
    <w:p w:rsidR="00221A19" w:rsidRPr="0015103C" w:rsidRDefault="00EC4902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Reach out to them.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Teach them.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Inspire them. </w:t>
      </w:r>
      <w:r w:rsidR="00A255D2">
        <w:rPr>
          <w:rFonts w:ascii="Times New Roman" w:hAnsi="Times New Roman" w:cs="Times New Roman"/>
          <w:sz w:val="24"/>
          <w:szCs w:val="24"/>
        </w:rPr>
        <w:t>Ask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them.</w:t>
      </w:r>
    </w:p>
    <w:p w:rsidR="00F4025C" w:rsidRPr="0015103C" w:rsidRDefault="003030F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Share with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hem the words of the angel</w:t>
      </w:r>
      <w:r w:rsidR="00E60A44" w:rsidRPr="0015103C">
        <w:rPr>
          <w:rFonts w:ascii="Times New Roman" w:hAnsi="Times New Roman" w:cs="Times New Roman"/>
          <w:sz w:val="24"/>
          <w:szCs w:val="24"/>
        </w:rPr>
        <w:t xml:space="preserve"> to Amulek</w:t>
      </w:r>
      <w:r w:rsidR="0086415C" w:rsidRPr="0015103C">
        <w:rPr>
          <w:rFonts w:ascii="Times New Roman" w:hAnsi="Times New Roman" w:cs="Times New Roman"/>
          <w:sz w:val="24"/>
          <w:szCs w:val="24"/>
        </w:rPr>
        <w:t>—</w:t>
      </w:r>
      <w:r w:rsidR="009C536C" w:rsidRPr="0015103C">
        <w:rPr>
          <w:rFonts w:ascii="Times New Roman" w:hAnsi="Times New Roman" w:cs="Times New Roman"/>
          <w:sz w:val="24"/>
          <w:szCs w:val="24"/>
        </w:rPr>
        <w:t>t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hat </w:t>
      </w:r>
      <w:r w:rsidR="00F4025C" w:rsidRPr="0015103C">
        <w:rPr>
          <w:rFonts w:ascii="Times New Roman" w:hAnsi="Times New Roman" w:cs="Times New Roman"/>
          <w:sz w:val="24"/>
          <w:szCs w:val="24"/>
        </w:rPr>
        <w:t>the blessing of the Lord shall rest upon them and their house.</w:t>
      </w:r>
      <w:r w:rsidR="00F4025C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0"/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 You may be surprised to discover a valiant servant of the Lord</w:t>
      </w:r>
      <w:r w:rsidR="00926B0E" w:rsidRPr="0015103C">
        <w:rPr>
          <w:rFonts w:ascii="Times New Roman" w:hAnsi="Times New Roman" w:cs="Times New Roman"/>
          <w:sz w:val="24"/>
          <w:szCs w:val="24"/>
        </w:rPr>
        <w:t xml:space="preserve"> who otherwise would have remained hidden.</w:t>
      </w:r>
    </w:p>
    <w:p w:rsidR="00F4025C" w:rsidRPr="0015103C" w:rsidRDefault="00F402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4025C" w:rsidRPr="0015103C" w:rsidRDefault="00F4025C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How Am I Like Amulek?</w:t>
      </w:r>
    </w:p>
    <w:p w:rsidR="00F4025C" w:rsidRPr="0015103C" w:rsidRDefault="00F4025C" w:rsidP="00084490">
      <w:pPr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ab/>
      </w:r>
      <w:r w:rsidR="00D92E99" w:rsidRPr="0015103C">
        <w:rPr>
          <w:rFonts w:ascii="Times New Roman" w:hAnsi="Times New Roman" w:cs="Times New Roman"/>
          <w:sz w:val="24"/>
          <w:szCs w:val="24"/>
        </w:rPr>
        <w:t xml:space="preserve">While </w:t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some of us should be looking for an Amulek, for others </w:t>
      </w:r>
      <w:r w:rsidR="00A113EF">
        <w:rPr>
          <w:rFonts w:ascii="Times New Roman" w:hAnsi="Times New Roman" w:cs="Times New Roman"/>
          <w:sz w:val="24"/>
          <w:szCs w:val="24"/>
        </w:rPr>
        <w:t>the</w:t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 question might be</w:t>
      </w:r>
      <w:r w:rsidR="00EF5950" w:rsidRPr="0015103C">
        <w:rPr>
          <w:rFonts w:ascii="Times New Roman" w:hAnsi="Times New Roman" w:cs="Times New Roman"/>
          <w:sz w:val="24"/>
          <w:szCs w:val="24"/>
        </w:rPr>
        <w:t xml:space="preserve"> “How am </w:t>
      </w:r>
      <w:r w:rsidR="00A4579E" w:rsidRPr="0015103C">
        <w:rPr>
          <w:rFonts w:ascii="Times New Roman" w:hAnsi="Times New Roman" w:cs="Times New Roman"/>
          <w:sz w:val="24"/>
          <w:szCs w:val="24"/>
        </w:rPr>
        <w:t>I</w:t>
      </w:r>
      <w:r w:rsidR="00EF5950" w:rsidRPr="0015103C">
        <w:rPr>
          <w:rFonts w:ascii="Times New Roman" w:hAnsi="Times New Roman" w:cs="Times New Roman"/>
          <w:sz w:val="24"/>
          <w:szCs w:val="24"/>
        </w:rPr>
        <w:t xml:space="preserve"> like Amulek?”</w:t>
      </w:r>
    </w:p>
    <w:p w:rsidR="00EF5950" w:rsidRPr="0015103C" w:rsidRDefault="00EF5950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Perhaps you have, over the years, become less </w:t>
      </w:r>
      <w:r w:rsidR="00F742F9">
        <w:rPr>
          <w:rFonts w:ascii="Times New Roman" w:hAnsi="Times New Roman" w:cs="Times New Roman"/>
          <w:sz w:val="24"/>
          <w:szCs w:val="24"/>
        </w:rPr>
        <w:t>commi</w:t>
      </w:r>
      <w:r w:rsidR="001B1D40">
        <w:rPr>
          <w:rFonts w:ascii="Times New Roman" w:hAnsi="Times New Roman" w:cs="Times New Roman"/>
          <w:sz w:val="24"/>
          <w:szCs w:val="24"/>
        </w:rPr>
        <w:t>t</w:t>
      </w:r>
      <w:r w:rsidR="00F742F9">
        <w:rPr>
          <w:rFonts w:ascii="Times New Roman" w:hAnsi="Times New Roman" w:cs="Times New Roman"/>
          <w:sz w:val="24"/>
          <w:szCs w:val="24"/>
        </w:rPr>
        <w:t>ted</w:t>
      </w:r>
      <w:r w:rsidRPr="0015103C">
        <w:rPr>
          <w:rFonts w:ascii="Times New Roman" w:hAnsi="Times New Roman" w:cs="Times New Roman"/>
          <w:sz w:val="24"/>
          <w:szCs w:val="24"/>
        </w:rPr>
        <w:t xml:space="preserve"> in your 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discipleship. Perhaps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the fire of your testimony has dimmed. Perhaps 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Pr="0015103C">
        <w:rPr>
          <w:rFonts w:ascii="Times New Roman" w:hAnsi="Times New Roman" w:cs="Times New Roman"/>
          <w:sz w:val="24"/>
          <w:szCs w:val="24"/>
        </w:rPr>
        <w:t>have di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stanced yourself from the body of Christ. Perhaps you have </w:t>
      </w:r>
      <w:r w:rsidRPr="0015103C">
        <w:rPr>
          <w:rFonts w:ascii="Times New Roman" w:hAnsi="Times New Roman" w:cs="Times New Roman"/>
          <w:sz w:val="24"/>
          <w:szCs w:val="24"/>
        </w:rPr>
        <w:t xml:space="preserve">become disillusioned or even angry. Like </w:t>
      </w:r>
      <w:r w:rsidR="00A113EF">
        <w:rPr>
          <w:rFonts w:ascii="Times New Roman" w:hAnsi="Times New Roman" w:cs="Times New Roman"/>
          <w:sz w:val="24"/>
          <w:szCs w:val="24"/>
        </w:rPr>
        <w:t>some</w:t>
      </w:r>
      <w:r w:rsidRPr="0015103C">
        <w:rPr>
          <w:rFonts w:ascii="Times New Roman" w:hAnsi="Times New Roman" w:cs="Times New Roman"/>
          <w:sz w:val="24"/>
          <w:szCs w:val="24"/>
        </w:rPr>
        <w:t xml:space="preserve"> of the an</w:t>
      </w:r>
      <w:r w:rsidR="00C35E07" w:rsidRPr="0015103C">
        <w:rPr>
          <w:rFonts w:ascii="Times New Roman" w:hAnsi="Times New Roman" w:cs="Times New Roman"/>
          <w:sz w:val="24"/>
          <w:szCs w:val="24"/>
        </w:rPr>
        <w:t>cient Church of Ephesus</w:t>
      </w:r>
      <w:r w:rsidR="00C74064" w:rsidRPr="0015103C">
        <w:rPr>
          <w:rFonts w:ascii="Times New Roman" w:hAnsi="Times New Roman" w:cs="Times New Roman"/>
          <w:sz w:val="24"/>
          <w:szCs w:val="24"/>
        </w:rPr>
        <w:t>,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may </w:t>
      </w:r>
      <w:r w:rsidRPr="0015103C">
        <w:rPr>
          <w:rFonts w:ascii="Times New Roman" w:hAnsi="Times New Roman" w:cs="Times New Roman"/>
          <w:sz w:val="24"/>
          <w:szCs w:val="24"/>
        </w:rPr>
        <w:t>have left your first love</w:t>
      </w:r>
      <w:r w:rsidR="00DF285D" w:rsidRPr="0015103C">
        <w:rPr>
          <w:rFonts w:ascii="Times New Roman" w:hAnsi="Times New Roman" w:cs="Times New Roman"/>
          <w:sz w:val="24"/>
          <w:szCs w:val="24"/>
        </w:rPr>
        <w:t>—the sublime, eternal truths of the gospel of Jesus Christ</w:t>
      </w:r>
      <w:r w:rsidRPr="0015103C">
        <w:rPr>
          <w:rFonts w:ascii="Times New Roman" w:hAnsi="Times New Roman" w:cs="Times New Roman"/>
          <w:sz w:val="24"/>
          <w:szCs w:val="24"/>
        </w:rPr>
        <w:t>.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1"/>
      </w:r>
    </w:p>
    <w:p w:rsidR="00EF5950" w:rsidRPr="0015103C" w:rsidRDefault="00EF5950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Perhaps</w:t>
      </w:r>
      <w:r w:rsidR="008B71C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like Amulek</w:t>
      </w:r>
      <w:r w:rsidR="008B71C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you know in your heart that the Lord has </w:t>
      </w:r>
      <w:r w:rsidR="008B71CC" w:rsidRPr="0015103C">
        <w:rPr>
          <w:rFonts w:ascii="Times New Roman" w:hAnsi="Times New Roman" w:cs="Times New Roman"/>
          <w:sz w:val="24"/>
          <w:szCs w:val="24"/>
        </w:rPr>
        <w:t>“called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8B71CC" w:rsidRPr="0015103C">
        <w:rPr>
          <w:rFonts w:ascii="Times New Roman" w:hAnsi="Times New Roman" w:cs="Times New Roman"/>
          <w:sz w:val="24"/>
          <w:szCs w:val="24"/>
        </w:rPr>
        <w:t>[</w:t>
      </w:r>
      <w:r w:rsidR="009C536C" w:rsidRPr="0015103C">
        <w:rPr>
          <w:rFonts w:ascii="Times New Roman" w:hAnsi="Times New Roman" w:cs="Times New Roman"/>
          <w:sz w:val="24"/>
          <w:szCs w:val="24"/>
        </w:rPr>
        <w:t>you</w:t>
      </w:r>
      <w:r w:rsidR="008B71CC" w:rsidRPr="0015103C">
        <w:rPr>
          <w:rFonts w:ascii="Times New Roman" w:hAnsi="Times New Roman" w:cs="Times New Roman"/>
          <w:sz w:val="24"/>
          <w:szCs w:val="24"/>
        </w:rPr>
        <w:t>]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many times</w:t>
      </w:r>
      <w:r w:rsidR="008B71CC" w:rsidRPr="0015103C">
        <w:rPr>
          <w:rFonts w:ascii="Times New Roman" w:hAnsi="Times New Roman" w:cs="Times New Roman"/>
          <w:sz w:val="24"/>
          <w:szCs w:val="24"/>
        </w:rPr>
        <w:t>”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but you </w:t>
      </w:r>
      <w:r w:rsidR="008B71CC" w:rsidRPr="0015103C">
        <w:rPr>
          <w:rFonts w:ascii="Times New Roman" w:hAnsi="Times New Roman" w:cs="Times New Roman"/>
          <w:sz w:val="24"/>
          <w:szCs w:val="24"/>
        </w:rPr>
        <w:t>“would not hear</w:t>
      </w:r>
      <w:r w:rsidRPr="0015103C">
        <w:rPr>
          <w:rFonts w:ascii="Times New Roman" w:hAnsi="Times New Roman" w:cs="Times New Roman"/>
          <w:sz w:val="24"/>
          <w:szCs w:val="24"/>
        </w:rPr>
        <w:t>.</w:t>
      </w:r>
      <w:r w:rsidR="008B71CC" w:rsidRPr="0015103C">
        <w:rPr>
          <w:rFonts w:ascii="Times New Roman" w:hAnsi="Times New Roman" w:cs="Times New Roman"/>
          <w:sz w:val="24"/>
          <w:szCs w:val="24"/>
        </w:rPr>
        <w:t>”</w:t>
      </w:r>
    </w:p>
    <w:p w:rsidR="0086415C" w:rsidRPr="0015103C" w:rsidRDefault="008B71CC" w:rsidP="008B71C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ab/>
        <w:t>Nevertheless, the Lord sees in you what He saw in Amulek—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the potential of </w:t>
      </w:r>
      <w:r w:rsidRPr="0015103C">
        <w:rPr>
          <w:rFonts w:ascii="Times New Roman" w:hAnsi="Times New Roman" w:cs="Times New Roman"/>
          <w:sz w:val="24"/>
          <w:szCs w:val="24"/>
        </w:rPr>
        <w:t>a valiant servant with an important work to do</w:t>
      </w:r>
      <w:r w:rsidR="00A255D2">
        <w:rPr>
          <w:rFonts w:ascii="Times New Roman" w:hAnsi="Times New Roman" w:cs="Times New Roman"/>
          <w:sz w:val="24"/>
          <w:szCs w:val="24"/>
        </w:rPr>
        <w:t>, and with a testimony to share</w:t>
      </w:r>
      <w:r w:rsidRPr="0015103C">
        <w:rPr>
          <w:rFonts w:ascii="Times New Roman" w:hAnsi="Times New Roman" w:cs="Times New Roman"/>
          <w:sz w:val="24"/>
          <w:szCs w:val="24"/>
        </w:rPr>
        <w:t xml:space="preserve">. There is service that no one else can give in quite the same way. </w:t>
      </w:r>
      <w:r w:rsidR="00267995" w:rsidRPr="0015103C">
        <w:rPr>
          <w:rFonts w:ascii="Times New Roman" w:hAnsi="Times New Roman" w:cs="Times New Roman"/>
          <w:sz w:val="24"/>
          <w:szCs w:val="24"/>
        </w:rPr>
        <w:t>The Lord</w:t>
      </w:r>
      <w:r w:rsidR="00BC1BA9" w:rsidRPr="0015103C">
        <w:rPr>
          <w:rFonts w:ascii="Times New Roman" w:hAnsi="Times New Roman" w:cs="Times New Roman"/>
          <w:sz w:val="24"/>
          <w:szCs w:val="24"/>
        </w:rPr>
        <w:t xml:space="preserve"> has tr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usted you with His holy priesthood, which holds </w:t>
      </w:r>
      <w:r w:rsidR="00A4579E" w:rsidRPr="0015103C">
        <w:rPr>
          <w:rFonts w:ascii="Times New Roman" w:hAnsi="Times New Roman" w:cs="Times New Roman"/>
          <w:sz w:val="24"/>
          <w:szCs w:val="24"/>
        </w:rPr>
        <w:t>the divine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 potential to bless and lift others. </w:t>
      </w:r>
      <w:r w:rsidR="00A113EF">
        <w:rPr>
          <w:rFonts w:ascii="Times New Roman" w:hAnsi="Times New Roman" w:cs="Times New Roman"/>
          <w:sz w:val="24"/>
          <w:szCs w:val="24"/>
        </w:rPr>
        <w:t xml:space="preserve"> Listen with your heart and follow the promptings of the Spirit.</w:t>
      </w:r>
    </w:p>
    <w:p w:rsidR="009E611B" w:rsidRPr="0015103C" w:rsidRDefault="009E611B" w:rsidP="00F4025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86415C" w:rsidRPr="0015103C" w:rsidRDefault="00CA7F95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One Member’s Journey</w:t>
      </w:r>
    </w:p>
    <w:p w:rsidR="0086415C" w:rsidRPr="0015103C" w:rsidRDefault="008641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I </w:t>
      </w:r>
      <w:r w:rsidR="00971EC8" w:rsidRPr="0015103C">
        <w:rPr>
          <w:rFonts w:ascii="Times New Roman" w:hAnsi="Times New Roman" w:cs="Times New Roman"/>
          <w:sz w:val="24"/>
          <w:szCs w:val="24"/>
        </w:rPr>
        <w:t xml:space="preserve">was touched </w:t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by </w:t>
      </w:r>
      <w:r w:rsidR="00BA0B41" w:rsidRPr="0015103C">
        <w:rPr>
          <w:rFonts w:ascii="Times New Roman" w:hAnsi="Times New Roman" w:cs="Times New Roman"/>
          <w:sz w:val="24"/>
          <w:szCs w:val="24"/>
        </w:rPr>
        <w:t xml:space="preserve">the journey of one </w:t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brother </w:t>
      </w:r>
      <w:r w:rsidR="00BA0B41" w:rsidRPr="0015103C">
        <w:rPr>
          <w:rFonts w:ascii="Times New Roman" w:hAnsi="Times New Roman" w:cs="Times New Roman"/>
          <w:sz w:val="24"/>
          <w:szCs w:val="24"/>
        </w:rPr>
        <w:t>who</w:t>
      </w:r>
      <w:r w:rsidRPr="0015103C">
        <w:rPr>
          <w:rFonts w:ascii="Times New Roman" w:hAnsi="Times New Roman" w:cs="Times New Roman"/>
          <w:sz w:val="24"/>
          <w:szCs w:val="24"/>
        </w:rPr>
        <w:t xml:space="preserve"> asked himself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DC1C2D" w:rsidRPr="0015103C">
        <w:rPr>
          <w:rFonts w:ascii="Times New Roman" w:hAnsi="Times New Roman" w:cs="Times New Roman"/>
          <w:sz w:val="24"/>
          <w:szCs w:val="24"/>
        </w:rPr>
        <w:t>“W</w:t>
      </w:r>
      <w:r w:rsidR="00190EAF" w:rsidRPr="0015103C">
        <w:rPr>
          <w:rFonts w:ascii="Times New Roman" w:hAnsi="Times New Roman" w:cs="Times New Roman"/>
          <w:sz w:val="24"/>
          <w:szCs w:val="24"/>
        </w:rPr>
        <w:t>hen the Lord calls</w:t>
      </w:r>
      <w:r w:rsidR="00DC1C2D" w:rsidRPr="0015103C">
        <w:rPr>
          <w:rFonts w:ascii="Times New Roman" w:hAnsi="Times New Roman" w:cs="Times New Roman"/>
          <w:sz w:val="24"/>
          <w:szCs w:val="24"/>
        </w:rPr>
        <w:t>,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 will I hear?</w:t>
      </w:r>
      <w:r w:rsidR="00DC1C2D" w:rsidRPr="0015103C">
        <w:rPr>
          <w:rFonts w:ascii="Times New Roman" w:hAnsi="Times New Roman" w:cs="Times New Roman"/>
          <w:sz w:val="24"/>
          <w:szCs w:val="24"/>
        </w:rPr>
        <w:t>”</w:t>
      </w:r>
      <w:r w:rsidR="00783CEC">
        <w:rPr>
          <w:rFonts w:ascii="Times New Roman" w:hAnsi="Times New Roman" w:cs="Times New Roman"/>
          <w:sz w:val="24"/>
          <w:szCs w:val="24"/>
        </w:rPr>
        <w:t xml:space="preserve">  I will call </w:t>
      </w:r>
      <w:r w:rsidR="0053539A">
        <w:rPr>
          <w:rFonts w:ascii="Times New Roman" w:hAnsi="Times New Roman" w:cs="Times New Roman"/>
          <w:sz w:val="24"/>
          <w:szCs w:val="24"/>
        </w:rPr>
        <w:t xml:space="preserve">this fine brother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783CEC">
        <w:rPr>
          <w:rFonts w:ascii="Times New Roman" w:hAnsi="Times New Roman" w:cs="Times New Roman"/>
          <w:sz w:val="24"/>
          <w:szCs w:val="24"/>
        </w:rPr>
        <w:t>.</w:t>
      </w:r>
    </w:p>
    <w:p w:rsidR="0086415C" w:rsidRPr="0015103C" w:rsidRDefault="008641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DF285D" w:rsidRPr="0015103C">
        <w:rPr>
          <w:rFonts w:ascii="Times New Roman" w:hAnsi="Times New Roman" w:cs="Times New Roman"/>
          <w:sz w:val="24"/>
          <w:szCs w:val="24"/>
        </w:rPr>
        <w:t xml:space="preserve">converted to </w:t>
      </w:r>
      <w:r w:rsidRPr="0015103C">
        <w:rPr>
          <w:rFonts w:ascii="Times New Roman" w:hAnsi="Times New Roman" w:cs="Times New Roman"/>
          <w:sz w:val="24"/>
          <w:szCs w:val="24"/>
        </w:rPr>
        <w:t xml:space="preserve">the Church some </w:t>
      </w:r>
      <w:r w:rsidR="004700EF" w:rsidRPr="0015103C">
        <w:rPr>
          <w:rFonts w:ascii="Times New Roman" w:hAnsi="Times New Roman" w:cs="Times New Roman"/>
          <w:sz w:val="24"/>
          <w:szCs w:val="24"/>
        </w:rPr>
        <w:t xml:space="preserve">30 </w:t>
      </w:r>
      <w:r w:rsidRPr="0015103C">
        <w:rPr>
          <w:rFonts w:ascii="Times New Roman" w:hAnsi="Times New Roman" w:cs="Times New Roman"/>
          <w:sz w:val="24"/>
          <w:szCs w:val="24"/>
        </w:rPr>
        <w:t>yea</w:t>
      </w:r>
      <w:r w:rsidR="00272B4F" w:rsidRPr="0015103C">
        <w:rPr>
          <w:rFonts w:ascii="Times New Roman" w:hAnsi="Times New Roman" w:cs="Times New Roman"/>
          <w:sz w:val="24"/>
          <w:szCs w:val="24"/>
        </w:rPr>
        <w:t>rs ago. He served a mission and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 then</w:t>
      </w:r>
      <w:r w:rsidR="00272B4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>attended law s</w:t>
      </w:r>
      <w:r w:rsidRPr="0015103C">
        <w:rPr>
          <w:rFonts w:ascii="Times New Roman" w:hAnsi="Times New Roman" w:cs="Times New Roman"/>
          <w:sz w:val="24"/>
          <w:szCs w:val="24"/>
        </w:rPr>
        <w:t xml:space="preserve">chool. While he was 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studying and </w:t>
      </w:r>
      <w:r w:rsidRPr="0015103C">
        <w:rPr>
          <w:rFonts w:ascii="Times New Roman" w:hAnsi="Times New Roman" w:cs="Times New Roman"/>
          <w:sz w:val="24"/>
          <w:szCs w:val="24"/>
        </w:rPr>
        <w:t xml:space="preserve">working to support a young family, he came across some information </w:t>
      </w:r>
      <w:r w:rsidR="00477C01" w:rsidRPr="0015103C">
        <w:rPr>
          <w:rFonts w:ascii="Times New Roman" w:hAnsi="Times New Roman" w:cs="Times New Roman"/>
          <w:sz w:val="24"/>
          <w:szCs w:val="24"/>
        </w:rPr>
        <w:t>about the Church that confused</w:t>
      </w:r>
      <w:r w:rsidR="00391657" w:rsidRPr="0015103C">
        <w:rPr>
          <w:rFonts w:ascii="Times New Roman" w:hAnsi="Times New Roman" w:cs="Times New Roman"/>
          <w:sz w:val="24"/>
          <w:szCs w:val="24"/>
        </w:rPr>
        <w:t xml:space="preserve"> him. The more he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read these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negative </w:t>
      </w:r>
      <w:r w:rsidR="004200ED" w:rsidRPr="0015103C">
        <w:rPr>
          <w:rFonts w:ascii="Times New Roman" w:hAnsi="Times New Roman" w:cs="Times New Roman"/>
          <w:sz w:val="24"/>
          <w:szCs w:val="24"/>
        </w:rPr>
        <w:t>materials,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the more </w:t>
      </w:r>
      <w:r w:rsidR="00F06524" w:rsidRPr="0015103C">
        <w:rPr>
          <w:rFonts w:ascii="Times New Roman" w:hAnsi="Times New Roman" w:cs="Times New Roman"/>
          <w:sz w:val="24"/>
          <w:szCs w:val="24"/>
        </w:rPr>
        <w:t>unsettle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he became</w:t>
      </w:r>
      <w:r w:rsidR="00190EAF" w:rsidRPr="0015103C">
        <w:rPr>
          <w:rFonts w:ascii="Times New Roman" w:hAnsi="Times New Roman" w:cs="Times New Roman"/>
          <w:sz w:val="24"/>
          <w:szCs w:val="24"/>
        </w:rPr>
        <w:t>. E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ventually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="004200ED" w:rsidRPr="0015103C">
        <w:rPr>
          <w:rFonts w:ascii="Times New Roman" w:hAnsi="Times New Roman" w:cs="Times New Roman"/>
          <w:sz w:val="24"/>
          <w:szCs w:val="24"/>
        </w:rPr>
        <w:t>aske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to have his name removed from the records of the Church.</w:t>
      </w:r>
    </w:p>
    <w:p w:rsidR="00F11E79" w:rsidRPr="0015103C" w:rsidRDefault="00F11E79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From that time on,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like Alma </w:t>
      </w:r>
      <w:r w:rsidR="00A00F08" w:rsidRPr="0015103C">
        <w:rPr>
          <w:rFonts w:ascii="Times New Roman" w:hAnsi="Times New Roman" w:cs="Times New Roman"/>
          <w:sz w:val="24"/>
          <w:szCs w:val="24"/>
        </w:rPr>
        <w:t>in his rebellious days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spent a great deal of time debating with </w:t>
      </w:r>
      <w:r w:rsidR="00272B4F" w:rsidRPr="0015103C">
        <w:rPr>
          <w:rFonts w:ascii="Times New Roman" w:hAnsi="Times New Roman" w:cs="Times New Roman"/>
          <w:sz w:val="24"/>
          <w:szCs w:val="24"/>
        </w:rPr>
        <w:t>members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 of the Church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0C3A4E" w:rsidRPr="0015103C">
        <w:rPr>
          <w:rFonts w:ascii="Times New Roman" w:hAnsi="Times New Roman" w:cs="Times New Roman"/>
          <w:sz w:val="24"/>
          <w:szCs w:val="24"/>
        </w:rPr>
        <w:t>engaging in online conversations</w:t>
      </w:r>
      <w:r w:rsidR="00A255D2">
        <w:rPr>
          <w:rFonts w:ascii="Times New Roman" w:hAnsi="Times New Roman" w:cs="Times New Roman"/>
          <w:sz w:val="24"/>
          <w:szCs w:val="24"/>
        </w:rPr>
        <w:t xml:space="preserve"> with the purpose of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challenging their beliefs. </w:t>
      </w:r>
    </w:p>
    <w:p w:rsidR="00391657" w:rsidRPr="0015103C" w:rsidRDefault="004200ED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H</w:t>
      </w:r>
      <w:r w:rsidR="00391657" w:rsidRPr="0015103C">
        <w:rPr>
          <w:rFonts w:ascii="Times New Roman" w:hAnsi="Times New Roman" w:cs="Times New Roman"/>
          <w:sz w:val="24"/>
          <w:szCs w:val="24"/>
        </w:rPr>
        <w:t>e was very good at this.</w:t>
      </w:r>
    </w:p>
    <w:p w:rsidR="00F11E79" w:rsidRPr="0015103C" w:rsidRDefault="004200ED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On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e </w:t>
      </w:r>
      <w:r w:rsidRPr="0015103C">
        <w:rPr>
          <w:rFonts w:ascii="Times New Roman" w:hAnsi="Times New Roman" w:cs="Times New Roman"/>
          <w:sz w:val="24"/>
          <w:szCs w:val="24"/>
        </w:rPr>
        <w:t>of th</w:t>
      </w:r>
      <w:r w:rsidR="0053539A">
        <w:rPr>
          <w:rFonts w:ascii="Times New Roman" w:hAnsi="Times New Roman" w:cs="Times New Roman"/>
          <w:sz w:val="24"/>
          <w:szCs w:val="24"/>
        </w:rPr>
        <w:t>e members</w:t>
      </w:r>
      <w:r w:rsidRPr="0015103C">
        <w:rPr>
          <w:rFonts w:ascii="Times New Roman" w:hAnsi="Times New Roman" w:cs="Times New Roman"/>
          <w:sz w:val="24"/>
          <w:szCs w:val="24"/>
        </w:rPr>
        <w:t xml:space="preserve"> he debated</w:t>
      </w:r>
      <w:r w:rsidR="0053539A">
        <w:rPr>
          <w:rFonts w:ascii="Times New Roman" w:hAnsi="Times New Roman" w:cs="Times New Roman"/>
          <w:sz w:val="24"/>
          <w:szCs w:val="24"/>
        </w:rPr>
        <w:t xml:space="preserve"> with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96E76">
        <w:rPr>
          <w:rFonts w:ascii="Times New Roman" w:hAnsi="Times New Roman" w:cs="Times New Roman"/>
          <w:sz w:val="24"/>
          <w:szCs w:val="24"/>
        </w:rPr>
        <w:t xml:space="preserve">I will call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="0053539A">
        <w:rPr>
          <w:rFonts w:ascii="Times New Roman" w:hAnsi="Times New Roman" w:cs="Times New Roman"/>
          <w:sz w:val="24"/>
          <w:szCs w:val="24"/>
        </w:rPr>
        <w:t xml:space="preserve">. Jacob </w:t>
      </w:r>
      <w:r w:rsidR="00F11E79" w:rsidRPr="0015103C">
        <w:rPr>
          <w:rFonts w:ascii="Times New Roman" w:hAnsi="Times New Roman" w:cs="Times New Roman"/>
          <w:sz w:val="24"/>
          <w:szCs w:val="24"/>
        </w:rPr>
        <w:t>was always kind and respectful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 to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, but he was also firm in his defense of the Church. </w:t>
      </w:r>
    </w:p>
    <w:p w:rsidR="00F11E79" w:rsidRPr="0015103C" w:rsidRDefault="00F11E79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Over the years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Pr="0015103C">
        <w:rPr>
          <w:rFonts w:ascii="Times New Roman" w:hAnsi="Times New Roman" w:cs="Times New Roman"/>
          <w:sz w:val="24"/>
          <w:szCs w:val="24"/>
        </w:rPr>
        <w:t xml:space="preserve"> developed a mutual respect a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nd friendship. What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did not</w:t>
      </w:r>
      <w:r w:rsidRPr="0015103C">
        <w:rPr>
          <w:rFonts w:ascii="Times New Roman" w:hAnsi="Times New Roman" w:cs="Times New Roman"/>
          <w:sz w:val="24"/>
          <w:szCs w:val="24"/>
        </w:rPr>
        <w:t xml:space="preserve"> know is that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255D2">
        <w:rPr>
          <w:rFonts w:ascii="Times New Roman" w:hAnsi="Times New Roman" w:cs="Times New Roman"/>
          <w:sz w:val="24"/>
          <w:szCs w:val="24"/>
        </w:rPr>
        <w:t>wa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praying for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0C3A4E" w:rsidRPr="0015103C">
        <w:rPr>
          <w:rFonts w:ascii="Times New Roman" w:hAnsi="Times New Roman" w:cs="Times New Roman"/>
          <w:sz w:val="24"/>
          <w:szCs w:val="24"/>
        </w:rPr>
        <w:t>di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so 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faithfully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for more than a decade. He </w:t>
      </w:r>
      <w:r w:rsidR="00A255D2">
        <w:rPr>
          <w:rFonts w:ascii="Times New Roman" w:hAnsi="Times New Roman" w:cs="Times New Roman"/>
          <w:sz w:val="24"/>
          <w:szCs w:val="24"/>
        </w:rPr>
        <w:t xml:space="preserve">even </w:t>
      </w:r>
      <w:r w:rsidRPr="0015103C">
        <w:rPr>
          <w:rFonts w:ascii="Times New Roman" w:hAnsi="Times New Roman" w:cs="Times New Roman"/>
          <w:sz w:val="24"/>
          <w:szCs w:val="24"/>
        </w:rPr>
        <w:t>pl</w:t>
      </w:r>
      <w:r w:rsidR="004200ED" w:rsidRPr="0015103C">
        <w:rPr>
          <w:rFonts w:ascii="Times New Roman" w:hAnsi="Times New Roman" w:cs="Times New Roman"/>
          <w:sz w:val="24"/>
          <w:szCs w:val="24"/>
        </w:rPr>
        <w:t>aced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his friend’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name</w:t>
      </w:r>
      <w:r w:rsidR="00A113EF">
        <w:rPr>
          <w:rFonts w:ascii="Times New Roman" w:hAnsi="Times New Roman" w:cs="Times New Roman"/>
          <w:sz w:val="24"/>
          <w:szCs w:val="24"/>
        </w:rPr>
        <w:t xml:space="preserve"> for 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prayer </w:t>
      </w:r>
      <w:r w:rsidR="004200ED" w:rsidRPr="0015103C">
        <w:rPr>
          <w:rFonts w:ascii="Times New Roman" w:hAnsi="Times New Roman" w:cs="Times New Roman"/>
          <w:sz w:val="24"/>
          <w:szCs w:val="24"/>
        </w:rPr>
        <w:t>in the temple</w:t>
      </w:r>
      <w:r w:rsidR="00A4579E" w:rsidRPr="0015103C">
        <w:rPr>
          <w:rFonts w:ascii="Times New Roman" w:hAnsi="Times New Roman" w:cs="Times New Roman"/>
          <w:sz w:val="24"/>
          <w:szCs w:val="24"/>
        </w:rPr>
        <w:t>s of the Lor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hope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that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’s </w:t>
      </w:r>
      <w:r w:rsidR="004723FD" w:rsidRPr="0015103C">
        <w:rPr>
          <w:rFonts w:ascii="Times New Roman" w:hAnsi="Times New Roman" w:cs="Times New Roman"/>
          <w:sz w:val="24"/>
          <w:szCs w:val="24"/>
        </w:rPr>
        <w:t>heart would be softened.</w:t>
      </w:r>
    </w:p>
    <w:p w:rsidR="00F11E79" w:rsidRPr="0015103C" w:rsidRDefault="00D828AA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>O</w:t>
      </w:r>
      <w:r w:rsidR="00272B4F" w:rsidRPr="0015103C">
        <w:rPr>
          <w:rFonts w:ascii="Times New Roman" w:hAnsi="Times New Roman" w:cs="Times New Roman"/>
          <w:sz w:val="24"/>
          <w:szCs w:val="24"/>
        </w:rPr>
        <w:t>ver time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5B040B" w:rsidRPr="0015103C">
        <w:rPr>
          <w:rFonts w:ascii="Times New Roman" w:hAnsi="Times New Roman" w:cs="Times New Roman"/>
          <w:sz w:val="24"/>
          <w:szCs w:val="24"/>
        </w:rPr>
        <w:t>slowly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did change</w:t>
      </w:r>
      <w:r w:rsidR="000C3A4E" w:rsidRPr="0015103C">
        <w:rPr>
          <w:rFonts w:ascii="Times New Roman" w:hAnsi="Times New Roman" w:cs="Times New Roman"/>
          <w:sz w:val="24"/>
          <w:szCs w:val="24"/>
        </w:rPr>
        <w:t>. He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began to </w:t>
      </w:r>
      <w:r w:rsidR="00F11E79" w:rsidRPr="0015103C">
        <w:rPr>
          <w:rFonts w:ascii="Times New Roman" w:hAnsi="Times New Roman" w:cs="Times New Roman"/>
          <w:sz w:val="24"/>
          <w:szCs w:val="24"/>
        </w:rPr>
        <w:t>remember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with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fondness </w:t>
      </w:r>
      <w:r w:rsidR="00221A19" w:rsidRPr="0015103C">
        <w:rPr>
          <w:rFonts w:ascii="Times New Roman" w:hAnsi="Times New Roman" w:cs="Times New Roman"/>
          <w:sz w:val="24"/>
          <w:szCs w:val="24"/>
        </w:rPr>
        <w:t>the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0C3A4E" w:rsidRPr="0015103C">
        <w:rPr>
          <w:rFonts w:ascii="Times New Roman" w:hAnsi="Times New Roman" w:cs="Times New Roman"/>
          <w:sz w:val="24"/>
          <w:szCs w:val="24"/>
        </w:rPr>
        <w:t xml:space="preserve">spiritual experiences </w:t>
      </w:r>
      <w:r w:rsidR="00FC5E5E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once </w:t>
      </w:r>
      <w:r w:rsidR="00FC5E5E" w:rsidRPr="0015103C">
        <w:rPr>
          <w:rFonts w:ascii="Times New Roman" w:hAnsi="Times New Roman" w:cs="Times New Roman"/>
          <w:sz w:val="24"/>
          <w:szCs w:val="24"/>
        </w:rPr>
        <w:t>had</w:t>
      </w:r>
      <w:r w:rsidR="00244B20" w:rsidRPr="0015103C">
        <w:rPr>
          <w:rFonts w:ascii="Times New Roman" w:hAnsi="Times New Roman" w:cs="Times New Roman"/>
          <w:sz w:val="24"/>
          <w:szCs w:val="24"/>
        </w:rPr>
        <w:t>,</w:t>
      </w:r>
      <w:r w:rsidR="00FC5E5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5B040B" w:rsidRPr="0015103C">
        <w:rPr>
          <w:rFonts w:ascii="Times New Roman" w:hAnsi="Times New Roman" w:cs="Times New Roman"/>
          <w:sz w:val="24"/>
          <w:szCs w:val="24"/>
        </w:rPr>
        <w:t>and h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e remembered </w:t>
      </w:r>
      <w:r w:rsidR="00F11E79" w:rsidRPr="0015103C">
        <w:rPr>
          <w:rFonts w:ascii="Times New Roman" w:hAnsi="Times New Roman" w:cs="Times New Roman"/>
          <w:sz w:val="24"/>
          <w:szCs w:val="24"/>
        </w:rPr>
        <w:t>the happiness he had felt when he was a member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 of the Church</w:t>
      </w:r>
      <w:r w:rsidR="00F11E79" w:rsidRPr="0015103C">
        <w:rPr>
          <w:rFonts w:ascii="Times New Roman" w:hAnsi="Times New Roman" w:cs="Times New Roman"/>
          <w:sz w:val="24"/>
          <w:szCs w:val="24"/>
        </w:rPr>
        <w:t>.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1E79" w:rsidRPr="0015103C" w:rsidRDefault="000C3A4E" w:rsidP="00272B4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L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ike 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Alma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 had not completely forgotten the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gospel 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truths he had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once </w:t>
      </w:r>
      <w:r w:rsidR="005B040B" w:rsidRPr="0015103C">
        <w:rPr>
          <w:rFonts w:ascii="Times New Roman" w:hAnsi="Times New Roman" w:cs="Times New Roman"/>
          <w:sz w:val="24"/>
          <w:szCs w:val="24"/>
        </w:rPr>
        <w:t>embraced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. And like </w:t>
      </w:r>
      <w:r w:rsidR="00F11E79" w:rsidRPr="0015103C">
        <w:rPr>
          <w:rFonts w:ascii="Times New Roman" w:hAnsi="Times New Roman" w:cs="Times New Roman"/>
          <w:sz w:val="24"/>
          <w:szCs w:val="24"/>
        </w:rPr>
        <w:t>Am</w:t>
      </w:r>
      <w:r w:rsidR="00272B4F" w:rsidRPr="0015103C">
        <w:rPr>
          <w:rFonts w:ascii="Times New Roman" w:hAnsi="Times New Roman" w:cs="Times New Roman"/>
          <w:sz w:val="24"/>
          <w:szCs w:val="24"/>
        </w:rPr>
        <w:t xml:space="preserve">ulek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felt the </w:t>
      </w:r>
      <w:r w:rsidRPr="0015103C">
        <w:rPr>
          <w:rFonts w:ascii="Times New Roman" w:hAnsi="Times New Roman" w:cs="Times New Roman"/>
          <w:sz w:val="24"/>
          <w:szCs w:val="24"/>
        </w:rPr>
        <w:t>Lor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r</w:t>
      </w:r>
      <w:r w:rsidR="00272B4F" w:rsidRPr="0015103C">
        <w:rPr>
          <w:rFonts w:ascii="Times New Roman" w:hAnsi="Times New Roman" w:cs="Times New Roman"/>
          <w:sz w:val="24"/>
          <w:szCs w:val="24"/>
        </w:rPr>
        <w:t>eaching out to him.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113EF">
        <w:rPr>
          <w:rFonts w:ascii="Times New Roman" w:hAnsi="Times New Roman" w:cs="Times New Roman"/>
          <w:sz w:val="24"/>
          <w:szCs w:val="24"/>
        </w:rPr>
        <w:t>David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 was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now </w:t>
      </w:r>
      <w:r w:rsidR="00C45F94" w:rsidRPr="0015103C">
        <w:rPr>
          <w:rFonts w:ascii="Times New Roman" w:hAnsi="Times New Roman" w:cs="Times New Roman"/>
          <w:sz w:val="24"/>
          <w:szCs w:val="24"/>
        </w:rPr>
        <w:t>a p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artner in a </w:t>
      </w:r>
      <w:r w:rsidR="00C45F94" w:rsidRPr="0015103C">
        <w:rPr>
          <w:rFonts w:ascii="Times New Roman" w:hAnsi="Times New Roman" w:cs="Times New Roman"/>
          <w:sz w:val="24"/>
          <w:szCs w:val="24"/>
        </w:rPr>
        <w:t>law firm—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4723FD" w:rsidRPr="0015103C">
        <w:rPr>
          <w:rFonts w:ascii="Times New Roman" w:hAnsi="Times New Roman" w:cs="Times New Roman"/>
          <w:sz w:val="24"/>
          <w:szCs w:val="24"/>
        </w:rPr>
        <w:t>prestigious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job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4200ED" w:rsidRPr="0015103C">
        <w:rPr>
          <w:rFonts w:ascii="Times New Roman" w:hAnsi="Times New Roman" w:cs="Times New Roman"/>
          <w:sz w:val="24"/>
          <w:szCs w:val="24"/>
        </w:rPr>
        <w:t>He had developed a reputation as a critic of the Church</w:t>
      </w:r>
      <w:r w:rsidRPr="0015103C">
        <w:rPr>
          <w:rFonts w:ascii="Times New Roman" w:hAnsi="Times New Roman" w:cs="Times New Roman"/>
          <w:sz w:val="24"/>
          <w:szCs w:val="24"/>
        </w:rPr>
        <w:t>,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h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e had too much pride 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C45F94" w:rsidRPr="0015103C">
        <w:rPr>
          <w:rFonts w:ascii="Times New Roman" w:hAnsi="Times New Roman" w:cs="Times New Roman"/>
          <w:sz w:val="24"/>
          <w:szCs w:val="24"/>
        </w:rPr>
        <w:t>ask to be readmitted.</w:t>
      </w:r>
    </w:p>
    <w:p w:rsidR="00C45F94" w:rsidRPr="0015103C" w:rsidRDefault="00F06524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Nevertheless, h</w:t>
      </w:r>
      <w:r w:rsidR="00C45F94" w:rsidRPr="0015103C">
        <w:rPr>
          <w:rFonts w:ascii="Times New Roman" w:hAnsi="Times New Roman" w:cs="Times New Roman"/>
          <w:sz w:val="24"/>
          <w:szCs w:val="24"/>
        </w:rPr>
        <w:t>e continued to feel the pull of the Shepherd.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5F94" w:rsidRPr="0015103C" w:rsidRDefault="004723FD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e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took to heart the scripture “If any of you lack wisdom, let him ask of God, that giveth to all men liberally, and </w:t>
      </w:r>
      <w:proofErr w:type="spellStart"/>
      <w:r w:rsidR="007B1846" w:rsidRPr="0015103C">
        <w:rPr>
          <w:rFonts w:ascii="Times New Roman" w:hAnsi="Times New Roman" w:cs="Times New Roman"/>
          <w:sz w:val="24"/>
          <w:szCs w:val="24"/>
        </w:rPr>
        <w:t>upbraideth</w:t>
      </w:r>
      <w:proofErr w:type="spellEnd"/>
      <w:r w:rsidR="007B1846" w:rsidRPr="0015103C">
        <w:rPr>
          <w:rFonts w:ascii="Times New Roman" w:hAnsi="Times New Roman" w:cs="Times New Roman"/>
          <w:sz w:val="24"/>
          <w:szCs w:val="24"/>
        </w:rPr>
        <w:t xml:space="preserve"> not; and it shall be given him.”</w:t>
      </w:r>
      <w:r w:rsidR="004D2B4F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2"/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He 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prayed, “Dear God,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I </w:t>
      </w:r>
      <w:r w:rsidR="00C45F94" w:rsidRPr="0015103C">
        <w:rPr>
          <w:rFonts w:ascii="Times New Roman" w:hAnsi="Times New Roman" w:cs="Times New Roman"/>
          <w:sz w:val="24"/>
          <w:szCs w:val="24"/>
        </w:rPr>
        <w:t>want to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be 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4200ED" w:rsidRPr="0015103C">
        <w:rPr>
          <w:rFonts w:ascii="Times New Roman" w:hAnsi="Times New Roman" w:cs="Times New Roman"/>
          <w:sz w:val="24"/>
          <w:szCs w:val="24"/>
        </w:rPr>
        <w:t>L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atter-day </w:t>
      </w:r>
      <w:r w:rsidR="004200ED" w:rsidRPr="0015103C">
        <w:rPr>
          <w:rFonts w:ascii="Times New Roman" w:hAnsi="Times New Roman" w:cs="Times New Roman"/>
          <w:sz w:val="24"/>
          <w:szCs w:val="24"/>
        </w:rPr>
        <w:t>S</w:t>
      </w:r>
      <w:r w:rsidR="00D828AA" w:rsidRPr="0015103C">
        <w:rPr>
          <w:rFonts w:ascii="Times New Roman" w:hAnsi="Times New Roman" w:cs="Times New Roman"/>
          <w:sz w:val="24"/>
          <w:szCs w:val="24"/>
        </w:rPr>
        <w:t>aint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gain,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but </w:t>
      </w:r>
      <w:r w:rsidR="009E611B" w:rsidRPr="0015103C">
        <w:rPr>
          <w:rFonts w:ascii="Times New Roman" w:hAnsi="Times New Roman" w:cs="Times New Roman"/>
          <w:sz w:val="24"/>
          <w:szCs w:val="24"/>
        </w:rPr>
        <w:t>I have question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that need </w:t>
      </w:r>
      <w:r w:rsidR="00C45F94" w:rsidRPr="0015103C">
        <w:rPr>
          <w:rFonts w:ascii="Times New Roman" w:hAnsi="Times New Roman" w:cs="Times New Roman"/>
          <w:sz w:val="24"/>
          <w:szCs w:val="24"/>
        </w:rPr>
        <w:t>answer</w:t>
      </w:r>
      <w:r w:rsidR="004200ED" w:rsidRPr="0015103C">
        <w:rPr>
          <w:rFonts w:ascii="Times New Roman" w:hAnsi="Times New Roman" w:cs="Times New Roman"/>
          <w:sz w:val="24"/>
          <w:szCs w:val="24"/>
        </w:rPr>
        <w:t>s</w:t>
      </w:r>
      <w:r w:rsidR="00C45F94" w:rsidRPr="0015103C">
        <w:rPr>
          <w:rFonts w:ascii="Times New Roman" w:hAnsi="Times New Roman" w:cs="Times New Roman"/>
          <w:sz w:val="24"/>
          <w:szCs w:val="24"/>
        </w:rPr>
        <w:t>.”</w:t>
      </w:r>
    </w:p>
    <w:p w:rsidR="00C45F94" w:rsidRPr="0015103C" w:rsidRDefault="001E7664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e began to listen to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the whisperings of the </w:t>
      </w:r>
      <w:r w:rsidR="004D2B4F" w:rsidRPr="0015103C">
        <w:rPr>
          <w:rFonts w:ascii="Times New Roman" w:hAnsi="Times New Roman" w:cs="Times New Roman"/>
          <w:sz w:val="24"/>
          <w:szCs w:val="24"/>
        </w:rPr>
        <w:t>S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pirit and to inspired 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answers </w:t>
      </w:r>
      <w:r w:rsidR="00A4579E" w:rsidRPr="0015103C">
        <w:rPr>
          <w:rFonts w:ascii="Times New Roman" w:hAnsi="Times New Roman" w:cs="Times New Roman"/>
          <w:sz w:val="24"/>
          <w:szCs w:val="24"/>
        </w:rPr>
        <w:t>of friends</w:t>
      </w:r>
      <w:r w:rsidR="00244B20" w:rsidRPr="0015103C">
        <w:rPr>
          <w:rFonts w:ascii="Times New Roman" w:hAnsi="Times New Roman" w:cs="Times New Roman"/>
          <w:sz w:val="24"/>
          <w:szCs w:val="24"/>
        </w:rPr>
        <w:t>,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as he never had before. </w:t>
      </w:r>
      <w:r w:rsidR="00687565" w:rsidRPr="0015103C">
        <w:rPr>
          <w:rFonts w:ascii="Times New Roman" w:hAnsi="Times New Roman" w:cs="Times New Roman"/>
          <w:sz w:val="24"/>
          <w:szCs w:val="24"/>
        </w:rPr>
        <w:t>One after another, his doubts turned to faith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, until finally he </w:t>
      </w:r>
      <w:r w:rsidR="00C35E07" w:rsidRPr="0015103C">
        <w:rPr>
          <w:rFonts w:ascii="Times New Roman" w:hAnsi="Times New Roman" w:cs="Times New Roman"/>
          <w:sz w:val="24"/>
          <w:szCs w:val="24"/>
        </w:rPr>
        <w:t>realized that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687565" w:rsidRPr="0015103C">
        <w:rPr>
          <w:rFonts w:ascii="Times New Roman" w:hAnsi="Times New Roman" w:cs="Times New Roman"/>
          <w:sz w:val="24"/>
          <w:szCs w:val="24"/>
        </w:rPr>
        <w:t>once again</w:t>
      </w:r>
      <w:r w:rsidR="002D29CF" w:rsidRPr="0015103C">
        <w:rPr>
          <w:rFonts w:ascii="Times New Roman" w:hAnsi="Times New Roman" w:cs="Times New Roman"/>
          <w:sz w:val="24"/>
          <w:szCs w:val="24"/>
        </w:rPr>
        <w:t>, he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could feel </w:t>
      </w:r>
      <w:r w:rsidR="00C45F94" w:rsidRPr="0015103C">
        <w:rPr>
          <w:rFonts w:ascii="Times New Roman" w:hAnsi="Times New Roman" w:cs="Times New Roman"/>
          <w:sz w:val="24"/>
          <w:szCs w:val="24"/>
        </w:rPr>
        <w:t>a testimony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of Jesus Christ and His </w:t>
      </w:r>
      <w:r w:rsidR="002D29CF" w:rsidRPr="0015103C">
        <w:rPr>
          <w:rFonts w:ascii="Times New Roman" w:hAnsi="Times New Roman" w:cs="Times New Roman"/>
          <w:sz w:val="24"/>
          <w:szCs w:val="24"/>
        </w:rPr>
        <w:t>Restored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Church</w:t>
      </w:r>
      <w:r w:rsidR="00C45F94" w:rsidRPr="0015103C">
        <w:rPr>
          <w:rFonts w:ascii="Times New Roman" w:hAnsi="Times New Roman" w:cs="Times New Roman"/>
          <w:sz w:val="24"/>
          <w:szCs w:val="24"/>
        </w:rPr>
        <w:t>.</w:t>
      </w:r>
    </w:p>
    <w:p w:rsidR="007403F1" w:rsidRPr="0015103C" w:rsidRDefault="009E611B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t that point, he knew that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he would </w:t>
      </w:r>
      <w:r w:rsidR="00A113EF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overcome his pride and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do whatever it took to </w:t>
      </w:r>
      <w:r w:rsidRPr="0015103C">
        <w:rPr>
          <w:rFonts w:ascii="Times New Roman" w:hAnsi="Times New Roman" w:cs="Times New Roman"/>
          <w:sz w:val="24"/>
          <w:szCs w:val="24"/>
        </w:rPr>
        <w:t xml:space="preserve">be accepted </w:t>
      </w:r>
      <w:r w:rsidR="00DF5082" w:rsidRPr="0015103C">
        <w:rPr>
          <w:rFonts w:ascii="Times New Roman" w:hAnsi="Times New Roman" w:cs="Times New Roman"/>
          <w:sz w:val="24"/>
          <w:szCs w:val="24"/>
        </w:rPr>
        <w:t xml:space="preserve">back </w:t>
      </w:r>
      <w:r w:rsidRPr="0015103C">
        <w:rPr>
          <w:rFonts w:ascii="Times New Roman" w:hAnsi="Times New Roman" w:cs="Times New Roman"/>
          <w:sz w:val="24"/>
          <w:szCs w:val="24"/>
        </w:rPr>
        <w:t xml:space="preserve">into </w:t>
      </w:r>
      <w:r w:rsidR="007403F1" w:rsidRPr="0015103C">
        <w:rPr>
          <w:rFonts w:ascii="Times New Roman" w:hAnsi="Times New Roman" w:cs="Times New Roman"/>
          <w:sz w:val="24"/>
          <w:szCs w:val="24"/>
        </w:rPr>
        <w:t>the Church.</w:t>
      </w:r>
    </w:p>
    <w:p w:rsidR="007403F1" w:rsidRPr="0015103C" w:rsidRDefault="004723FD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Eventually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7403F1" w:rsidRPr="0015103C">
        <w:rPr>
          <w:rFonts w:ascii="Times New Roman" w:hAnsi="Times New Roman" w:cs="Times New Roman"/>
          <w:sz w:val="24"/>
          <w:szCs w:val="24"/>
        </w:rPr>
        <w:t>enter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ed the waters of baptism and then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began counting down the days 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until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he could </w:t>
      </w:r>
      <w:r w:rsidR="004D2B4F" w:rsidRPr="0015103C">
        <w:rPr>
          <w:rFonts w:ascii="Times New Roman" w:hAnsi="Times New Roman" w:cs="Times New Roman"/>
          <w:sz w:val="24"/>
          <w:szCs w:val="24"/>
        </w:rPr>
        <w:t>have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his blessings restored.</w:t>
      </w:r>
    </w:p>
    <w:p w:rsidR="007403F1" w:rsidRPr="0015103C" w:rsidRDefault="002D29CF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I am happy to report that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this past summer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7403F1" w:rsidRPr="0015103C">
        <w:rPr>
          <w:rFonts w:ascii="Times New Roman" w:hAnsi="Times New Roman" w:cs="Times New Roman"/>
          <w:sz w:val="24"/>
          <w:szCs w:val="24"/>
        </w:rPr>
        <w:t>’s blessings were restored to him</w:t>
      </w:r>
      <w:r w:rsidR="001E7664" w:rsidRPr="0015103C">
        <w:rPr>
          <w:rFonts w:ascii="Times New Roman" w:hAnsi="Times New Roman" w:cs="Times New Roman"/>
          <w:sz w:val="24"/>
          <w:szCs w:val="24"/>
        </w:rPr>
        <w:t>. H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e is </w:t>
      </w:r>
      <w:r w:rsidR="005B040B" w:rsidRPr="0015103C">
        <w:rPr>
          <w:rFonts w:ascii="Times New Roman" w:hAnsi="Times New Roman" w:cs="Times New Roman"/>
          <w:sz w:val="24"/>
          <w:szCs w:val="24"/>
        </w:rPr>
        <w:t>again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113EF">
        <w:rPr>
          <w:rFonts w:ascii="Times New Roman" w:hAnsi="Times New Roman" w:cs="Times New Roman"/>
          <w:sz w:val="24"/>
          <w:szCs w:val="24"/>
        </w:rPr>
        <w:t>fully participating</w:t>
      </w:r>
      <w:r w:rsidR="00A113E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in the Church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and serving 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as a </w:t>
      </w:r>
      <w:r w:rsidR="00DF5082" w:rsidRPr="0015103C">
        <w:rPr>
          <w:rFonts w:ascii="Times New Roman" w:hAnsi="Times New Roman" w:cs="Times New Roman"/>
          <w:sz w:val="24"/>
          <w:szCs w:val="24"/>
        </w:rPr>
        <w:t>G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ospel </w:t>
      </w:r>
      <w:r w:rsidR="00DF5082" w:rsidRPr="0015103C">
        <w:rPr>
          <w:rFonts w:ascii="Times New Roman" w:hAnsi="Times New Roman" w:cs="Times New Roman"/>
          <w:sz w:val="24"/>
          <w:szCs w:val="24"/>
        </w:rPr>
        <w:t>D</w:t>
      </w:r>
      <w:r w:rsidR="007B1846" w:rsidRPr="0015103C">
        <w:rPr>
          <w:rFonts w:ascii="Times New Roman" w:hAnsi="Times New Roman" w:cs="Times New Roman"/>
          <w:sz w:val="24"/>
          <w:szCs w:val="24"/>
        </w:rPr>
        <w:t>octrine teacher in his ward</w:t>
      </w:r>
      <w:r w:rsidR="007403F1" w:rsidRPr="0015103C">
        <w:rPr>
          <w:rFonts w:ascii="Times New Roman" w:hAnsi="Times New Roman" w:cs="Times New Roman"/>
          <w:sz w:val="24"/>
          <w:szCs w:val="24"/>
        </w:rPr>
        <w:t>.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 He takes every opportunity to speak to others about his transformation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687565" w:rsidRPr="0015103C">
        <w:rPr>
          <w:rFonts w:ascii="Times New Roman" w:hAnsi="Times New Roman" w:cs="Times New Roman"/>
          <w:sz w:val="24"/>
          <w:szCs w:val="24"/>
        </w:rPr>
        <w:t>heal the damage he caused,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bear testimony of the gospel </w:t>
      </w:r>
      <w:r w:rsidR="00A255D2">
        <w:rPr>
          <w:rFonts w:ascii="Times New Roman" w:hAnsi="Times New Roman" w:cs="Times New Roman"/>
          <w:sz w:val="24"/>
          <w:szCs w:val="24"/>
        </w:rPr>
        <w:t xml:space="preserve">and the church </w:t>
      </w:r>
      <w:r w:rsidR="00B87DFF" w:rsidRPr="0015103C">
        <w:rPr>
          <w:rFonts w:ascii="Times New Roman" w:hAnsi="Times New Roman" w:cs="Times New Roman"/>
          <w:sz w:val="24"/>
          <w:szCs w:val="24"/>
        </w:rPr>
        <w:t>of Jesus Christ.</w:t>
      </w:r>
    </w:p>
    <w:p w:rsidR="007403F1" w:rsidRPr="0015103C" w:rsidRDefault="007403F1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403F1" w:rsidRPr="0015103C" w:rsidRDefault="007403F1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A4579E" w:rsidRPr="0015103C" w:rsidRDefault="007403F1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A4579E" w:rsidRPr="0015103C">
        <w:rPr>
          <w:rFonts w:ascii="Times New Roman" w:hAnsi="Times New Roman" w:cs="Times New Roman"/>
          <w:sz w:val="24"/>
          <w:szCs w:val="24"/>
        </w:rPr>
        <w:t>My dear brothers and friends, let us</w:t>
      </w:r>
      <w:r w:rsidR="002E31FC" w:rsidRPr="0015103C">
        <w:rPr>
          <w:rFonts w:ascii="Times New Roman" w:hAnsi="Times New Roman" w:cs="Times New Roman"/>
          <w:sz w:val="24"/>
          <w:szCs w:val="24"/>
        </w:rPr>
        <w:t xml:space="preserve"> seek out,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find, </w:t>
      </w:r>
      <w:r w:rsidR="002E31FC" w:rsidRPr="0015103C">
        <w:rPr>
          <w:rFonts w:ascii="Times New Roman" w:hAnsi="Times New Roman" w:cs="Times New Roman"/>
          <w:sz w:val="24"/>
          <w:szCs w:val="24"/>
        </w:rPr>
        <w:t xml:space="preserve">inspire, and rely upon the </w:t>
      </w:r>
      <w:proofErr w:type="spellStart"/>
      <w:r w:rsidR="002E31FC"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="002E31FC" w:rsidRPr="0015103C">
        <w:rPr>
          <w:rFonts w:ascii="Times New Roman" w:hAnsi="Times New Roman" w:cs="Times New Roman"/>
          <w:sz w:val="24"/>
          <w:szCs w:val="24"/>
        </w:rPr>
        <w:t xml:space="preserve"> in our wards and stakes. </w:t>
      </w:r>
      <w:r w:rsidRPr="0015103C">
        <w:rPr>
          <w:rFonts w:ascii="Times New Roman" w:hAnsi="Times New Roman" w:cs="Times New Roman"/>
          <w:sz w:val="24"/>
          <w:szCs w:val="24"/>
        </w:rPr>
        <w:t xml:space="preserve">There are many </w:t>
      </w:r>
      <w:proofErr w:type="spellStart"/>
      <w:r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Pr="0015103C">
        <w:rPr>
          <w:rFonts w:ascii="Times New Roman" w:hAnsi="Times New Roman" w:cs="Times New Roman"/>
          <w:sz w:val="24"/>
          <w:szCs w:val="24"/>
        </w:rPr>
        <w:t xml:space="preserve"> in the Church to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day. </w:t>
      </w:r>
    </w:p>
    <w:p w:rsidR="00A113EF" w:rsidRDefault="00A4579E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9E611B" w:rsidRPr="0015103C">
        <w:rPr>
          <w:rFonts w:ascii="Times New Roman" w:hAnsi="Times New Roman" w:cs="Times New Roman"/>
          <w:sz w:val="24"/>
          <w:szCs w:val="24"/>
        </w:rPr>
        <w:t>Perhaps you know one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403F1" w:rsidRPr="0015103C" w:rsidRDefault="001E7664" w:rsidP="001D48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Perhaps you are one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403F1" w:rsidRPr="0015103C" w:rsidRDefault="00B87DFF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Maybe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the Lord has been </w:t>
      </w:r>
      <w:r w:rsidR="00A4579E" w:rsidRPr="0015103C">
        <w:rPr>
          <w:rFonts w:ascii="Times New Roman" w:hAnsi="Times New Roman" w:cs="Times New Roman"/>
          <w:sz w:val="24"/>
          <w:szCs w:val="24"/>
        </w:rPr>
        <w:t>whispering to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7403F1" w:rsidRPr="0015103C">
        <w:rPr>
          <w:rFonts w:ascii="Times New Roman" w:hAnsi="Times New Roman" w:cs="Times New Roman"/>
          <w:sz w:val="24"/>
          <w:szCs w:val="24"/>
        </w:rPr>
        <w:t>you, urging you</w:t>
      </w:r>
      <w:r w:rsidRPr="0015103C">
        <w:rPr>
          <w:rFonts w:ascii="Times New Roman" w:hAnsi="Times New Roman" w:cs="Times New Roman"/>
          <w:sz w:val="24"/>
          <w:szCs w:val="24"/>
        </w:rPr>
        <w:t xml:space="preserve"> to return to your first love</w:t>
      </w:r>
      <w:r w:rsidR="001E7664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A7F95" w:rsidRPr="0015103C">
        <w:rPr>
          <w:rFonts w:ascii="Times New Roman" w:hAnsi="Times New Roman" w:cs="Times New Roman"/>
          <w:sz w:val="24"/>
          <w:szCs w:val="24"/>
        </w:rPr>
        <w:t>contribute your talents</w:t>
      </w:r>
      <w:r w:rsidR="001E7664" w:rsidRPr="0015103C">
        <w:rPr>
          <w:rFonts w:ascii="Times New Roman" w:hAnsi="Times New Roman" w:cs="Times New Roman"/>
          <w:sz w:val="24"/>
          <w:szCs w:val="24"/>
        </w:rPr>
        <w:t>,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worthily exercise the priesthood, 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987D4E" w:rsidRPr="0015103C">
        <w:rPr>
          <w:rFonts w:ascii="Times New Roman" w:hAnsi="Times New Roman" w:cs="Times New Roman"/>
          <w:sz w:val="24"/>
          <w:szCs w:val="24"/>
        </w:rPr>
        <w:t>serve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side by side with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your fellow </w:t>
      </w:r>
      <w:r w:rsidR="00C35E07" w:rsidRPr="0015103C">
        <w:rPr>
          <w:rFonts w:ascii="Times New Roman" w:hAnsi="Times New Roman" w:cs="Times New Roman"/>
          <w:sz w:val="24"/>
          <w:szCs w:val="24"/>
        </w:rPr>
        <w:t>Saints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in </w:t>
      </w:r>
      <w:r w:rsidR="004D2B4F" w:rsidRPr="0015103C">
        <w:rPr>
          <w:rFonts w:ascii="Times New Roman" w:hAnsi="Times New Roman" w:cs="Times New Roman"/>
          <w:sz w:val="24"/>
          <w:szCs w:val="24"/>
        </w:rPr>
        <w:t>drawing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 closer to Jesus Christ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7403F1" w:rsidRPr="0015103C">
        <w:rPr>
          <w:rFonts w:ascii="Times New Roman" w:hAnsi="Times New Roman" w:cs="Times New Roman"/>
          <w:sz w:val="24"/>
          <w:szCs w:val="24"/>
        </w:rPr>
        <w:t>build</w:t>
      </w:r>
      <w:r w:rsidR="007B1846" w:rsidRPr="0015103C">
        <w:rPr>
          <w:rFonts w:ascii="Times New Roman" w:hAnsi="Times New Roman" w:cs="Times New Roman"/>
          <w:sz w:val="24"/>
          <w:szCs w:val="24"/>
        </w:rPr>
        <w:t>ing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the </w:t>
      </w:r>
      <w:r w:rsidR="000D4DE5" w:rsidRPr="0015103C">
        <w:rPr>
          <w:rFonts w:ascii="Times New Roman" w:hAnsi="Times New Roman" w:cs="Times New Roman"/>
          <w:sz w:val="24"/>
          <w:szCs w:val="24"/>
        </w:rPr>
        <w:t>k</w:t>
      </w:r>
      <w:r w:rsidR="007403F1" w:rsidRPr="0015103C">
        <w:rPr>
          <w:rFonts w:ascii="Times New Roman" w:hAnsi="Times New Roman" w:cs="Times New Roman"/>
          <w:sz w:val="24"/>
          <w:szCs w:val="24"/>
        </w:rPr>
        <w:t>ingdom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of God</w:t>
      </w:r>
      <w:r w:rsidR="007403F1" w:rsidRPr="0015103C">
        <w:rPr>
          <w:rFonts w:ascii="Times New Roman" w:hAnsi="Times New Roman" w:cs="Times New Roman"/>
          <w:sz w:val="24"/>
          <w:szCs w:val="24"/>
        </w:rPr>
        <w:t>.</w:t>
      </w:r>
    </w:p>
    <w:p w:rsidR="004723FD" w:rsidRPr="0015103C" w:rsidRDefault="00226F95" w:rsidP="002D29C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Our beloved Savior knows where you are. He knows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your heart. </w:t>
      </w:r>
      <w:r w:rsidRPr="0015103C">
        <w:rPr>
          <w:rFonts w:ascii="Times New Roman" w:hAnsi="Times New Roman" w:cs="Times New Roman"/>
          <w:sz w:val="24"/>
          <w:szCs w:val="24"/>
        </w:rPr>
        <w:t>He desires to rescue you</w:t>
      </w:r>
      <w:r w:rsidR="004D2B4F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Pr="0015103C">
        <w:rPr>
          <w:rFonts w:ascii="Times New Roman" w:hAnsi="Times New Roman" w:cs="Times New Roman"/>
          <w:sz w:val="24"/>
          <w:szCs w:val="24"/>
        </w:rPr>
        <w:t xml:space="preserve">will reach out to you if you will </w:t>
      </w:r>
      <w:r w:rsidR="00A113EF">
        <w:rPr>
          <w:rFonts w:ascii="Times New Roman" w:hAnsi="Times New Roman" w:cs="Times New Roman"/>
          <w:sz w:val="24"/>
          <w:szCs w:val="24"/>
        </w:rPr>
        <w:t xml:space="preserve">open </w:t>
      </w:r>
      <w:r w:rsidRPr="0015103C">
        <w:rPr>
          <w:rFonts w:ascii="Times New Roman" w:hAnsi="Times New Roman" w:cs="Times New Roman"/>
          <w:sz w:val="24"/>
          <w:szCs w:val="24"/>
        </w:rPr>
        <w:t xml:space="preserve">your heart to </w:t>
      </w:r>
      <w:r w:rsidR="004D2B4F" w:rsidRPr="0015103C">
        <w:rPr>
          <w:rFonts w:ascii="Times New Roman" w:hAnsi="Times New Roman" w:cs="Times New Roman"/>
          <w:sz w:val="24"/>
          <w:szCs w:val="24"/>
        </w:rPr>
        <w:t>H</w:t>
      </w:r>
      <w:r w:rsidRPr="0015103C">
        <w:rPr>
          <w:rFonts w:ascii="Times New Roman" w:hAnsi="Times New Roman" w:cs="Times New Roman"/>
          <w:sz w:val="24"/>
          <w:szCs w:val="24"/>
        </w:rPr>
        <w:t>im.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D29CF" w:rsidRPr="0015103C">
        <w:rPr>
          <w:rFonts w:ascii="Times New Roman" w:hAnsi="Times New Roman" w:cs="Times New Roman"/>
          <w:sz w:val="24"/>
          <w:szCs w:val="24"/>
        </w:rPr>
        <w:t>It is my hope that those who have strayed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D29CF" w:rsidRPr="0015103C">
        <w:rPr>
          <w:rFonts w:ascii="Times New Roman" w:hAnsi="Times New Roman" w:cs="Times New Roman"/>
          <w:sz w:val="24"/>
          <w:szCs w:val="24"/>
        </w:rPr>
        <w:t>from the path of discipleship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—even </w:t>
      </w:r>
      <w:r w:rsidR="00987D4E" w:rsidRPr="0015103C">
        <w:rPr>
          <w:rFonts w:ascii="Times New Roman" w:hAnsi="Times New Roman" w:cs="Times New Roman"/>
          <w:sz w:val="24"/>
          <w:szCs w:val="24"/>
        </w:rPr>
        <w:t>by only a few degrees</w:t>
      </w:r>
      <w:r w:rsidR="00E1614D" w:rsidRPr="0015103C">
        <w:rPr>
          <w:rFonts w:ascii="Times New Roman" w:hAnsi="Times New Roman" w:cs="Times New Roman"/>
          <w:sz w:val="24"/>
          <w:szCs w:val="24"/>
        </w:rPr>
        <w:t>—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will </w:t>
      </w:r>
      <w:r w:rsidR="00E1614D" w:rsidRPr="0015103C">
        <w:rPr>
          <w:rFonts w:ascii="Times New Roman" w:hAnsi="Times New Roman" w:cs="Times New Roman"/>
          <w:sz w:val="24"/>
          <w:szCs w:val="24"/>
        </w:rPr>
        <w:t>contemplate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 the goodness and grace of God, </w:t>
      </w:r>
      <w:r w:rsidR="00A7077B">
        <w:rPr>
          <w:rFonts w:ascii="Times New Roman" w:hAnsi="Times New Roman" w:cs="Times New Roman"/>
          <w:sz w:val="24"/>
          <w:szCs w:val="24"/>
        </w:rPr>
        <w:t>see</w:t>
      </w:r>
      <w:r w:rsidR="00A113EF">
        <w:rPr>
          <w:rFonts w:ascii="Times New Roman" w:hAnsi="Times New Roman" w:cs="Times New Roman"/>
          <w:sz w:val="24"/>
          <w:szCs w:val="24"/>
        </w:rPr>
        <w:t xml:space="preserve"> with </w:t>
      </w:r>
      <w:r w:rsidR="002D29CF" w:rsidRPr="0015103C">
        <w:rPr>
          <w:rFonts w:ascii="Times New Roman" w:hAnsi="Times New Roman" w:cs="Times New Roman"/>
          <w:sz w:val="24"/>
          <w:szCs w:val="24"/>
        </w:rPr>
        <w:t>their</w:t>
      </w:r>
      <w:r w:rsidRPr="0015103C">
        <w:rPr>
          <w:rFonts w:ascii="Times New Roman" w:hAnsi="Times New Roman" w:cs="Times New Roman"/>
          <w:sz w:val="24"/>
          <w:szCs w:val="24"/>
        </w:rPr>
        <w:t xml:space="preserve"> hearts</w:t>
      </w:r>
      <w:r w:rsidR="002D29CF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5B040B" w:rsidRPr="0015103C">
        <w:rPr>
          <w:rFonts w:ascii="Times New Roman" w:hAnsi="Times New Roman" w:cs="Times New Roman"/>
          <w:sz w:val="24"/>
          <w:szCs w:val="24"/>
        </w:rPr>
        <w:t>learn from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Alma and 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Amulek, </w:t>
      </w:r>
      <w:r w:rsidRPr="0015103C">
        <w:rPr>
          <w:rFonts w:ascii="Times New Roman" w:hAnsi="Times New Roman" w:cs="Times New Roman"/>
          <w:sz w:val="24"/>
          <w:szCs w:val="24"/>
        </w:rPr>
        <w:t xml:space="preserve">and hear the </w:t>
      </w:r>
      <w:r w:rsidR="00F06524" w:rsidRPr="0015103C">
        <w:rPr>
          <w:rFonts w:ascii="Times New Roman" w:hAnsi="Times New Roman" w:cs="Times New Roman"/>
          <w:sz w:val="24"/>
          <w:szCs w:val="24"/>
        </w:rPr>
        <w:t>life-changing words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of </w:t>
      </w:r>
      <w:r w:rsidR="002D29CF" w:rsidRPr="0015103C">
        <w:rPr>
          <w:rFonts w:ascii="Times New Roman" w:hAnsi="Times New Roman" w:cs="Times New Roman"/>
          <w:sz w:val="24"/>
          <w:szCs w:val="24"/>
        </w:rPr>
        <w:t>the Savior</w:t>
      </w:r>
      <w:r w:rsidR="00F06524" w:rsidRPr="0015103C">
        <w:rPr>
          <w:rFonts w:ascii="Times New Roman" w:hAnsi="Times New Roman" w:cs="Times New Roman"/>
          <w:sz w:val="24"/>
          <w:szCs w:val="24"/>
        </w:rPr>
        <w:t>, “C</w:t>
      </w:r>
      <w:r w:rsidRPr="0015103C">
        <w:rPr>
          <w:rFonts w:ascii="Times New Roman" w:hAnsi="Times New Roman" w:cs="Times New Roman"/>
          <w:sz w:val="24"/>
          <w:szCs w:val="24"/>
        </w:rPr>
        <w:t xml:space="preserve">ome, follow me.” </w:t>
      </w:r>
    </w:p>
    <w:p w:rsidR="00226F95" w:rsidRPr="0015103C" w:rsidRDefault="00226F95" w:rsidP="004723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I urge you to heed that call</w:t>
      </w:r>
      <w:r w:rsidR="004A6F4A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for surely </w:t>
      </w:r>
      <w:r w:rsidR="00F07DF9">
        <w:rPr>
          <w:rFonts w:ascii="Times New Roman" w:hAnsi="Times New Roman" w:cs="Times New Roman"/>
          <w:sz w:val="24"/>
          <w:szCs w:val="24"/>
        </w:rPr>
        <w:t>when you do you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will rece</w:t>
      </w:r>
      <w:r w:rsidR="00CA7F95" w:rsidRPr="0015103C">
        <w:rPr>
          <w:rFonts w:ascii="Times New Roman" w:hAnsi="Times New Roman" w:cs="Times New Roman"/>
          <w:sz w:val="24"/>
          <w:szCs w:val="24"/>
        </w:rPr>
        <w:t>ive the harvest of heaven</w:t>
      </w:r>
      <w:r w:rsidR="000D4DE5" w:rsidRPr="0015103C">
        <w:rPr>
          <w:rFonts w:ascii="Times New Roman" w:hAnsi="Times New Roman" w:cs="Times New Roman"/>
          <w:sz w:val="24"/>
          <w:szCs w:val="24"/>
        </w:rPr>
        <w:t>.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E31FC" w:rsidRPr="0015103C">
        <w:rPr>
          <w:rFonts w:ascii="Times New Roman" w:hAnsi="Times New Roman" w:cs="Times New Roman"/>
          <w:sz w:val="24"/>
          <w:szCs w:val="24"/>
        </w:rPr>
        <w:t>T</w:t>
      </w:r>
      <w:r w:rsidRPr="0015103C">
        <w:rPr>
          <w:rFonts w:ascii="Times New Roman" w:hAnsi="Times New Roman" w:cs="Times New Roman"/>
          <w:sz w:val="24"/>
          <w:szCs w:val="24"/>
        </w:rPr>
        <w:t xml:space="preserve">he blessing of the Lord shall rest upon </w:t>
      </w:r>
      <w:r w:rsidR="00F07DF9">
        <w:rPr>
          <w:rFonts w:ascii="Times New Roman" w:hAnsi="Times New Roman" w:cs="Times New Roman"/>
          <w:sz w:val="24"/>
          <w:szCs w:val="24"/>
        </w:rPr>
        <w:t xml:space="preserve">[you] </w:t>
      </w:r>
      <w:r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F07DF9">
        <w:rPr>
          <w:rFonts w:ascii="Times New Roman" w:hAnsi="Times New Roman" w:cs="Times New Roman"/>
          <w:sz w:val="24"/>
          <w:szCs w:val="24"/>
        </w:rPr>
        <w:t>[your]</w:t>
      </w:r>
      <w:r w:rsidRPr="0015103C">
        <w:rPr>
          <w:rFonts w:ascii="Times New Roman" w:hAnsi="Times New Roman" w:cs="Times New Roman"/>
          <w:sz w:val="24"/>
          <w:szCs w:val="24"/>
        </w:rPr>
        <w:t xml:space="preserve"> house.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3"/>
      </w:r>
    </w:p>
    <w:p w:rsidR="00226F95" w:rsidRPr="0015103C" w:rsidRDefault="00226F95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Of this I testify in the name of Jesus Christ, amen.</w:t>
      </w:r>
    </w:p>
    <w:p w:rsidR="00B43EED" w:rsidRPr="0015103C" w:rsidRDefault="00B43EED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5AD3" w:rsidRDefault="00275A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43EED" w:rsidRPr="0015103C" w:rsidRDefault="00B43EED" w:rsidP="00F742F9">
      <w:pPr>
        <w:rPr>
          <w:rFonts w:ascii="Times New Roman" w:hAnsi="Times New Roman" w:cs="Times New Roman"/>
          <w:sz w:val="24"/>
          <w:szCs w:val="24"/>
        </w:rPr>
      </w:pPr>
    </w:p>
    <w:sectPr w:rsidR="00B43EED" w:rsidRPr="0015103C" w:rsidSect="009446D4">
      <w:headerReference w:type="default" r:id="rId7"/>
      <w:endnotePr>
        <w:numFmt w:val="decimal"/>
      </w:endnotePr>
      <w:pgSz w:w="12240" w:h="15840"/>
      <w:pgMar w:top="1152" w:right="1296" w:bottom="72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186D" w:rsidRDefault="004B186D" w:rsidP="003C07DA">
      <w:pPr>
        <w:spacing w:after="0" w:line="240" w:lineRule="auto"/>
      </w:pPr>
      <w:r>
        <w:separator/>
      </w:r>
    </w:p>
  </w:endnote>
  <w:endnote w:type="continuationSeparator" w:id="0">
    <w:p w:rsidR="004B186D" w:rsidRDefault="004B186D" w:rsidP="003C07DA">
      <w:pPr>
        <w:spacing w:after="0" w:line="240" w:lineRule="auto"/>
      </w:pPr>
      <w:r>
        <w:continuationSeparator/>
      </w:r>
    </w:p>
  </w:endnote>
  <w:endnote w:id="1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Mosiah 27:8–10.</w:t>
      </w:r>
    </w:p>
  </w:endnote>
  <w:endnote w:id="2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Alma 4:20.</w:t>
      </w:r>
    </w:p>
  </w:endnote>
  <w:endnote w:id="3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See Alma 8:24.</w:t>
      </w:r>
    </w:p>
  </w:endnote>
  <w:endnote w:id="4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Alma 8:18.</w:t>
      </w:r>
    </w:p>
  </w:endnote>
  <w:endnote w:id="5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Alma 8:19.</w:t>
      </w:r>
    </w:p>
  </w:endnote>
  <w:endnote w:id="6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See Alma 10:2–6.</w:t>
      </w:r>
    </w:p>
  </w:endnote>
  <w:endnote w:id="7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Alma 8:27.</w:t>
      </w:r>
    </w:p>
  </w:endnote>
  <w:endnote w:id="8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Luke 18:22.</w:t>
      </w:r>
    </w:p>
  </w:endnote>
  <w:endnote w:id="9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JST, Matthew 26:25.</w:t>
      </w:r>
    </w:p>
  </w:endnote>
  <w:endnote w:id="10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Alma 10:7.</w:t>
      </w:r>
    </w:p>
  </w:endnote>
  <w:endnote w:id="11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Revelation 2:4.</w:t>
      </w:r>
    </w:p>
  </w:endnote>
  <w:endnote w:id="12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James 1:5.</w:t>
      </w:r>
    </w:p>
  </w:endnote>
  <w:endnote w:id="13">
    <w:p w:rsidR="009B1127" w:rsidRDefault="009B1127" w:rsidP="00226F95">
      <w:pPr>
        <w:pStyle w:val="EndnoteText"/>
      </w:pPr>
      <w:r>
        <w:rPr>
          <w:rStyle w:val="EndnoteReference"/>
        </w:rPr>
        <w:endnoteRef/>
      </w:r>
      <w:r>
        <w:t xml:space="preserve"> See Alma 10:7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P IconicSymbolsA">
    <w:altName w:val="Symbol"/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186D" w:rsidRDefault="004B186D" w:rsidP="003C07DA">
      <w:pPr>
        <w:spacing w:after="0" w:line="240" w:lineRule="auto"/>
      </w:pPr>
      <w:r>
        <w:separator/>
      </w:r>
    </w:p>
  </w:footnote>
  <w:footnote w:type="continuationSeparator" w:id="0">
    <w:p w:rsidR="004B186D" w:rsidRDefault="004B186D" w:rsidP="003C07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1127" w:rsidRPr="005508B0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 w:rsidRPr="005508B0">
      <w:rPr>
        <w:rFonts w:ascii="WP IconicSymbolsA" w:eastAsia="Times New Roman" w:hAnsi="WP IconicSymbolsA" w:cs="Times New Roman"/>
        <w:noProof/>
        <w:sz w:val="20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683146" wp14:editId="7E3738F2">
              <wp:simplePos x="0" y="0"/>
              <wp:positionH relativeFrom="column">
                <wp:posOffset>-22225</wp:posOffset>
              </wp:positionH>
              <wp:positionV relativeFrom="paragraph">
                <wp:posOffset>167005</wp:posOffset>
              </wp:positionV>
              <wp:extent cx="59880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80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C3D9F7" id="Lin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15pt" to="469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"/>
          </w:pict>
        </mc:Fallback>
      </mc:AlternateContent>
    </w:r>
    <w:r w:rsidR="00B83798">
      <w:rPr>
        <w:rFonts w:ascii="Times New Roman" w:hAnsi="Times New Roman" w:cs="Times New Roman"/>
        <w:sz w:val="24"/>
        <w:szCs w:val="24"/>
      </w:rPr>
      <w:t>Be A Believer</w:t>
    </w:r>
    <w:r w:rsidRPr="005508B0">
      <w:rPr>
        <w:rFonts w:ascii="Times New Roman" w:eastAsia="Times New Roman" w:hAnsi="Times New Roman" w:cs="Times New Roman"/>
        <w:sz w:val="24"/>
        <w:szCs w:val="24"/>
      </w:rPr>
      <w:tab/>
      <w:t xml:space="preserve">Page </w:t>
    </w:r>
    <w:r w:rsidRPr="005508B0">
      <w:rPr>
        <w:rFonts w:ascii="Times New Roman" w:eastAsia="Times New Roman" w:hAnsi="Times New Roman" w:cs="Times New Roman"/>
        <w:sz w:val="24"/>
        <w:szCs w:val="24"/>
      </w:rPr>
      <w:pgNum/>
    </w:r>
  </w:p>
  <w:p w:rsidR="009B1127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President Dieter F. Uchtdorf                     </w:t>
    </w:r>
    <w:r w:rsidRPr="00C33EC4">
      <w:rPr>
        <w:rFonts w:ascii="Times New Roman" w:hAnsi="Times New Roman" w:cs="Times New Roman"/>
        <w:sz w:val="24"/>
        <w:szCs w:val="24"/>
      </w:rPr>
      <w:t>1</w:t>
    </w:r>
    <w:r w:rsidR="002F053E">
      <w:rPr>
        <w:rFonts w:ascii="Times New Roman" w:hAnsi="Times New Roman" w:cs="Times New Roman"/>
        <w:sz w:val="24"/>
        <w:szCs w:val="24"/>
      </w:rPr>
      <w:t>90</w:t>
    </w:r>
    <w:r w:rsidRPr="00C33EC4">
      <w:rPr>
        <w:rFonts w:ascii="Times New Roman" w:hAnsi="Times New Roman" w:cs="Times New Roman"/>
        <w:sz w:val="24"/>
        <w:szCs w:val="24"/>
        <w:vertAlign w:val="superscript"/>
      </w:rPr>
      <w:t>th</w:t>
    </w:r>
    <w:r>
      <w:rPr>
        <w:rFonts w:ascii="Times New Roman" w:hAnsi="Times New Roman" w:cs="Times New Roman"/>
        <w:sz w:val="24"/>
        <w:szCs w:val="24"/>
      </w:rPr>
      <w:t xml:space="preserve"> Semia</w:t>
    </w:r>
    <w:r w:rsidRPr="00C33EC4">
      <w:rPr>
        <w:rFonts w:ascii="Times New Roman" w:hAnsi="Times New Roman" w:cs="Times New Roman"/>
        <w:sz w:val="24"/>
        <w:szCs w:val="24"/>
      </w:rPr>
      <w:t>nnual General Conference</w:t>
    </w:r>
    <w:r>
      <w:rPr>
        <w:rFonts w:ascii="Times New Roman" w:hAnsi="Times New Roman" w:cs="Times New Roman"/>
        <w:sz w:val="24"/>
        <w:szCs w:val="24"/>
      </w:rPr>
      <w:t>, October 1</w:t>
    </w:r>
    <w:r w:rsidRPr="00C33EC4">
      <w:rPr>
        <w:rFonts w:ascii="Times New Roman" w:hAnsi="Times New Roman" w:cs="Times New Roman"/>
        <w:sz w:val="24"/>
        <w:szCs w:val="24"/>
      </w:rPr>
      <w:t>, 201</w:t>
    </w:r>
    <w:r w:rsidR="002F053E">
      <w:rPr>
        <w:rFonts w:ascii="Times New Roman" w:hAnsi="Times New Roman" w:cs="Times New Roman"/>
        <w:sz w:val="24"/>
        <w:szCs w:val="24"/>
      </w:rPr>
      <w:t>9</w:t>
    </w:r>
  </w:p>
  <w:p w:rsidR="009B1127" w:rsidRPr="005508B0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:rsidR="009B1127" w:rsidRDefault="009B1127" w:rsidP="002C5E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trQ0M7QwMTUyNjJV0lEKTi0uzszPAykwqgUAimaUiCwAAAA="/>
  </w:docVars>
  <w:rsids>
    <w:rsidRoot w:val="003C07DA"/>
    <w:rsid w:val="000034A2"/>
    <w:rsid w:val="00030D82"/>
    <w:rsid w:val="00032BD9"/>
    <w:rsid w:val="00045907"/>
    <w:rsid w:val="00063406"/>
    <w:rsid w:val="00084490"/>
    <w:rsid w:val="0009176A"/>
    <w:rsid w:val="000B1775"/>
    <w:rsid w:val="000B5069"/>
    <w:rsid w:val="000C0338"/>
    <w:rsid w:val="000C3A4E"/>
    <w:rsid w:val="000D4DE5"/>
    <w:rsid w:val="000D5A85"/>
    <w:rsid w:val="000E6CD6"/>
    <w:rsid w:val="00114A53"/>
    <w:rsid w:val="00126FB6"/>
    <w:rsid w:val="00134CC7"/>
    <w:rsid w:val="0015103C"/>
    <w:rsid w:val="00171D8D"/>
    <w:rsid w:val="0018320C"/>
    <w:rsid w:val="00190A68"/>
    <w:rsid w:val="00190EAF"/>
    <w:rsid w:val="00191F08"/>
    <w:rsid w:val="00192BB6"/>
    <w:rsid w:val="00193EDA"/>
    <w:rsid w:val="0019757C"/>
    <w:rsid w:val="001B14D0"/>
    <w:rsid w:val="001B1D40"/>
    <w:rsid w:val="001B7BE9"/>
    <w:rsid w:val="001C561A"/>
    <w:rsid w:val="001D487D"/>
    <w:rsid w:val="001D6E21"/>
    <w:rsid w:val="001E189A"/>
    <w:rsid w:val="001E7664"/>
    <w:rsid w:val="001F3412"/>
    <w:rsid w:val="001F73E9"/>
    <w:rsid w:val="00207C93"/>
    <w:rsid w:val="00212A4B"/>
    <w:rsid w:val="00213442"/>
    <w:rsid w:val="00221A19"/>
    <w:rsid w:val="00226F95"/>
    <w:rsid w:val="00231856"/>
    <w:rsid w:val="00244B20"/>
    <w:rsid w:val="00252671"/>
    <w:rsid w:val="00252903"/>
    <w:rsid w:val="00266425"/>
    <w:rsid w:val="00267995"/>
    <w:rsid w:val="00272B4F"/>
    <w:rsid w:val="00275AD3"/>
    <w:rsid w:val="00286397"/>
    <w:rsid w:val="00295911"/>
    <w:rsid w:val="002A4567"/>
    <w:rsid w:val="002B031C"/>
    <w:rsid w:val="002C5E7F"/>
    <w:rsid w:val="002D2266"/>
    <w:rsid w:val="002D29CF"/>
    <w:rsid w:val="002D611B"/>
    <w:rsid w:val="002E31FC"/>
    <w:rsid w:val="002E7A18"/>
    <w:rsid w:val="002F053E"/>
    <w:rsid w:val="002F53C3"/>
    <w:rsid w:val="003030F9"/>
    <w:rsid w:val="003037E2"/>
    <w:rsid w:val="00317473"/>
    <w:rsid w:val="00375EDA"/>
    <w:rsid w:val="00391657"/>
    <w:rsid w:val="003A24D7"/>
    <w:rsid w:val="003B7CD9"/>
    <w:rsid w:val="003C07DA"/>
    <w:rsid w:val="003D2E4D"/>
    <w:rsid w:val="003F6F05"/>
    <w:rsid w:val="0040032D"/>
    <w:rsid w:val="004200ED"/>
    <w:rsid w:val="00425959"/>
    <w:rsid w:val="004309C0"/>
    <w:rsid w:val="0046346B"/>
    <w:rsid w:val="004700EF"/>
    <w:rsid w:val="004723FD"/>
    <w:rsid w:val="00476E60"/>
    <w:rsid w:val="00477C01"/>
    <w:rsid w:val="004A0918"/>
    <w:rsid w:val="004A6A45"/>
    <w:rsid w:val="004A6F4A"/>
    <w:rsid w:val="004B186D"/>
    <w:rsid w:val="004B31AD"/>
    <w:rsid w:val="004D2B4F"/>
    <w:rsid w:val="004F08BF"/>
    <w:rsid w:val="004F0C92"/>
    <w:rsid w:val="0050009F"/>
    <w:rsid w:val="005100E5"/>
    <w:rsid w:val="0051424A"/>
    <w:rsid w:val="00520055"/>
    <w:rsid w:val="005213F4"/>
    <w:rsid w:val="00531DA3"/>
    <w:rsid w:val="0053539A"/>
    <w:rsid w:val="00561CBE"/>
    <w:rsid w:val="005645BC"/>
    <w:rsid w:val="00567042"/>
    <w:rsid w:val="00567BB1"/>
    <w:rsid w:val="00595AED"/>
    <w:rsid w:val="005B040B"/>
    <w:rsid w:val="005D25AC"/>
    <w:rsid w:val="005D3F88"/>
    <w:rsid w:val="005D5678"/>
    <w:rsid w:val="005D611A"/>
    <w:rsid w:val="005F4C0B"/>
    <w:rsid w:val="005F704D"/>
    <w:rsid w:val="006179BD"/>
    <w:rsid w:val="006403C2"/>
    <w:rsid w:val="00656D8C"/>
    <w:rsid w:val="00661A91"/>
    <w:rsid w:val="00665B14"/>
    <w:rsid w:val="0066686E"/>
    <w:rsid w:val="00687565"/>
    <w:rsid w:val="00693453"/>
    <w:rsid w:val="006A2092"/>
    <w:rsid w:val="006A3700"/>
    <w:rsid w:val="006A525E"/>
    <w:rsid w:val="006C6F3E"/>
    <w:rsid w:val="006C7B03"/>
    <w:rsid w:val="00714288"/>
    <w:rsid w:val="0071680F"/>
    <w:rsid w:val="0073570C"/>
    <w:rsid w:val="007403F1"/>
    <w:rsid w:val="0075324C"/>
    <w:rsid w:val="007575AB"/>
    <w:rsid w:val="007623E5"/>
    <w:rsid w:val="007677CE"/>
    <w:rsid w:val="0077767B"/>
    <w:rsid w:val="00781897"/>
    <w:rsid w:val="00783CEC"/>
    <w:rsid w:val="007935BB"/>
    <w:rsid w:val="007A17E1"/>
    <w:rsid w:val="007A25D3"/>
    <w:rsid w:val="007A2C9C"/>
    <w:rsid w:val="007A622D"/>
    <w:rsid w:val="007B1846"/>
    <w:rsid w:val="007B3FB6"/>
    <w:rsid w:val="007D0ED9"/>
    <w:rsid w:val="007D3EC5"/>
    <w:rsid w:val="007D475E"/>
    <w:rsid w:val="007D4E56"/>
    <w:rsid w:val="007E047D"/>
    <w:rsid w:val="007E4DB3"/>
    <w:rsid w:val="00803EE8"/>
    <w:rsid w:val="00804202"/>
    <w:rsid w:val="00806F7B"/>
    <w:rsid w:val="0082056A"/>
    <w:rsid w:val="0082361A"/>
    <w:rsid w:val="008273C5"/>
    <w:rsid w:val="008342F5"/>
    <w:rsid w:val="008360C0"/>
    <w:rsid w:val="008606F1"/>
    <w:rsid w:val="0086415C"/>
    <w:rsid w:val="0089125E"/>
    <w:rsid w:val="008917C1"/>
    <w:rsid w:val="00896049"/>
    <w:rsid w:val="008B71CC"/>
    <w:rsid w:val="008E544D"/>
    <w:rsid w:val="009050D6"/>
    <w:rsid w:val="00913D01"/>
    <w:rsid w:val="00926B0E"/>
    <w:rsid w:val="00927D3D"/>
    <w:rsid w:val="009446D4"/>
    <w:rsid w:val="009545D2"/>
    <w:rsid w:val="00971EC8"/>
    <w:rsid w:val="00987D4E"/>
    <w:rsid w:val="00997297"/>
    <w:rsid w:val="009A27D7"/>
    <w:rsid w:val="009A5F09"/>
    <w:rsid w:val="009B1127"/>
    <w:rsid w:val="009B20F1"/>
    <w:rsid w:val="009C536C"/>
    <w:rsid w:val="009D33C6"/>
    <w:rsid w:val="009E108A"/>
    <w:rsid w:val="009E611B"/>
    <w:rsid w:val="009F52F6"/>
    <w:rsid w:val="009F7168"/>
    <w:rsid w:val="00A00F08"/>
    <w:rsid w:val="00A113EF"/>
    <w:rsid w:val="00A22F63"/>
    <w:rsid w:val="00A255D2"/>
    <w:rsid w:val="00A35F00"/>
    <w:rsid w:val="00A45438"/>
    <w:rsid w:val="00A4579E"/>
    <w:rsid w:val="00A543BA"/>
    <w:rsid w:val="00A67AFC"/>
    <w:rsid w:val="00A7077B"/>
    <w:rsid w:val="00A758DE"/>
    <w:rsid w:val="00A81D12"/>
    <w:rsid w:val="00A848F0"/>
    <w:rsid w:val="00AB0B9A"/>
    <w:rsid w:val="00AC1A0B"/>
    <w:rsid w:val="00AE3685"/>
    <w:rsid w:val="00AF290D"/>
    <w:rsid w:val="00B124AD"/>
    <w:rsid w:val="00B1257D"/>
    <w:rsid w:val="00B22200"/>
    <w:rsid w:val="00B3263F"/>
    <w:rsid w:val="00B3724E"/>
    <w:rsid w:val="00B43EED"/>
    <w:rsid w:val="00B57927"/>
    <w:rsid w:val="00B637B6"/>
    <w:rsid w:val="00B70853"/>
    <w:rsid w:val="00B769A9"/>
    <w:rsid w:val="00B77DFF"/>
    <w:rsid w:val="00B83798"/>
    <w:rsid w:val="00B87DFF"/>
    <w:rsid w:val="00B926CA"/>
    <w:rsid w:val="00B96E76"/>
    <w:rsid w:val="00BA0B41"/>
    <w:rsid w:val="00BA2AE3"/>
    <w:rsid w:val="00BB7196"/>
    <w:rsid w:val="00BC1BA9"/>
    <w:rsid w:val="00BC5F4A"/>
    <w:rsid w:val="00BE356A"/>
    <w:rsid w:val="00BE61FF"/>
    <w:rsid w:val="00C077FF"/>
    <w:rsid w:val="00C13A01"/>
    <w:rsid w:val="00C16296"/>
    <w:rsid w:val="00C25B7E"/>
    <w:rsid w:val="00C35E07"/>
    <w:rsid w:val="00C45F94"/>
    <w:rsid w:val="00C553D3"/>
    <w:rsid w:val="00C720E3"/>
    <w:rsid w:val="00C74064"/>
    <w:rsid w:val="00C956EE"/>
    <w:rsid w:val="00CA1932"/>
    <w:rsid w:val="00CA33FC"/>
    <w:rsid w:val="00CA7F95"/>
    <w:rsid w:val="00CC0A19"/>
    <w:rsid w:val="00CF51F1"/>
    <w:rsid w:val="00CF6944"/>
    <w:rsid w:val="00D012AB"/>
    <w:rsid w:val="00D063E8"/>
    <w:rsid w:val="00D13185"/>
    <w:rsid w:val="00D26331"/>
    <w:rsid w:val="00D3276B"/>
    <w:rsid w:val="00D4690C"/>
    <w:rsid w:val="00D815BA"/>
    <w:rsid w:val="00D828AA"/>
    <w:rsid w:val="00D8492E"/>
    <w:rsid w:val="00D92E99"/>
    <w:rsid w:val="00DC1C2D"/>
    <w:rsid w:val="00DC7437"/>
    <w:rsid w:val="00DF285D"/>
    <w:rsid w:val="00DF4B8A"/>
    <w:rsid w:val="00DF5082"/>
    <w:rsid w:val="00E022CC"/>
    <w:rsid w:val="00E030AB"/>
    <w:rsid w:val="00E1614D"/>
    <w:rsid w:val="00E31A87"/>
    <w:rsid w:val="00E43554"/>
    <w:rsid w:val="00E451B9"/>
    <w:rsid w:val="00E60A44"/>
    <w:rsid w:val="00EB086F"/>
    <w:rsid w:val="00EB11CB"/>
    <w:rsid w:val="00EC0A48"/>
    <w:rsid w:val="00EC4902"/>
    <w:rsid w:val="00ED72A5"/>
    <w:rsid w:val="00ED7853"/>
    <w:rsid w:val="00EF5950"/>
    <w:rsid w:val="00F04FEF"/>
    <w:rsid w:val="00F06524"/>
    <w:rsid w:val="00F07DF9"/>
    <w:rsid w:val="00F11E79"/>
    <w:rsid w:val="00F12961"/>
    <w:rsid w:val="00F20509"/>
    <w:rsid w:val="00F34C83"/>
    <w:rsid w:val="00F4025C"/>
    <w:rsid w:val="00F742F9"/>
    <w:rsid w:val="00F7516B"/>
    <w:rsid w:val="00F75E53"/>
    <w:rsid w:val="00F91191"/>
    <w:rsid w:val="00F93C79"/>
    <w:rsid w:val="00FC5E5E"/>
    <w:rsid w:val="00FD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730D96B-B669-4A7F-BCFB-A0BF27BA3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10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3C07D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C07D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3C07D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67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BB1"/>
  </w:style>
  <w:style w:type="paragraph" w:styleId="Footer">
    <w:name w:val="footer"/>
    <w:basedOn w:val="Normal"/>
    <w:link w:val="FooterChar"/>
    <w:uiPriority w:val="99"/>
    <w:unhideWhenUsed/>
    <w:rsid w:val="00567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BB1"/>
  </w:style>
  <w:style w:type="paragraph" w:styleId="BalloonText">
    <w:name w:val="Balloon Text"/>
    <w:basedOn w:val="Normal"/>
    <w:link w:val="BalloonTextChar"/>
    <w:uiPriority w:val="99"/>
    <w:semiHidden/>
    <w:unhideWhenUsed/>
    <w:rsid w:val="000844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490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3D2E4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03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338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33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33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3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45253-389F-A04F-ABF1-F39C8AB70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41</Words>
  <Characters>935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K. Newell</dc:creator>
  <cp:keywords/>
  <dc:description/>
  <cp:lastModifiedBy>Bradley Warren Kubie</cp:lastModifiedBy>
  <cp:revision>2</cp:revision>
  <cp:lastPrinted>2016-09-26T17:15:00Z</cp:lastPrinted>
  <dcterms:created xsi:type="dcterms:W3CDTF">2018-06-21T18:19:00Z</dcterms:created>
  <dcterms:modified xsi:type="dcterms:W3CDTF">2018-06-21T18:19:00Z</dcterms:modified>
</cp:coreProperties>
</file>